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81FE" w14:textId="120C655E" w:rsidR="002B1105" w:rsidRDefault="008C4CA3" w:rsidP="00E05111">
      <w:pPr>
        <w:pStyle w:val="Bodycopy"/>
        <w:rPr>
          <w:rStyle w:val="1DocTitle"/>
        </w:rPr>
      </w:pPr>
      <w:r>
        <w:rPr>
          <w:noProof/>
          <w:color w:val="2B579A"/>
          <w:shd w:val="clear" w:color="auto" w:fill="E6E6E6"/>
          <w:lang w:eastAsia="en-GB"/>
        </w:rPr>
        <w:drawing>
          <wp:anchor distT="0" distB="0" distL="114300" distR="114300" simplePos="0" relativeHeight="251658241" behindDoc="0" locked="0" layoutInCell="1" allowOverlap="1" wp14:anchorId="51FEE621" wp14:editId="3ACF667E">
            <wp:simplePos x="0" y="0"/>
            <wp:positionH relativeFrom="column">
              <wp:posOffset>-622300</wp:posOffset>
            </wp:positionH>
            <wp:positionV relativeFrom="paragraph">
              <wp:posOffset>-596265</wp:posOffset>
            </wp:positionV>
            <wp:extent cx="2463800" cy="408358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FullLightB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408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1457">
        <w:rPr>
          <w:rStyle w:val="1DocTitle"/>
        </w:rPr>
        <w:t xml:space="preserve">                     </w:t>
      </w:r>
    </w:p>
    <w:p w14:paraId="5CC7AA30" w14:textId="77777777" w:rsidR="002B1105" w:rsidRDefault="002B1105" w:rsidP="00E05111">
      <w:pPr>
        <w:pStyle w:val="Bodycopy"/>
        <w:rPr>
          <w:rStyle w:val="1DocTitle"/>
        </w:rPr>
      </w:pPr>
    </w:p>
    <w:p w14:paraId="72D8E720" w14:textId="77777777" w:rsidR="002B1105" w:rsidRDefault="002B1105" w:rsidP="00E05111">
      <w:pPr>
        <w:pStyle w:val="Bodycopy"/>
        <w:rPr>
          <w:rStyle w:val="1DocTitle"/>
        </w:rPr>
      </w:pPr>
    </w:p>
    <w:p w14:paraId="0627B8DB" w14:textId="77777777" w:rsidR="002B1105" w:rsidRDefault="002B1105" w:rsidP="00E05111">
      <w:pPr>
        <w:pStyle w:val="Bodycopy"/>
        <w:rPr>
          <w:rStyle w:val="1DocTitle"/>
          <w:color w:val="107433"/>
        </w:rPr>
      </w:pPr>
    </w:p>
    <w:p w14:paraId="3CEB5159" w14:textId="77777777" w:rsidR="002B1105" w:rsidRDefault="002B1105" w:rsidP="00E05111">
      <w:pPr>
        <w:pStyle w:val="Bodycopy"/>
        <w:rPr>
          <w:rStyle w:val="1DocTitle"/>
          <w:color w:val="107433"/>
        </w:rPr>
      </w:pPr>
    </w:p>
    <w:p w14:paraId="2A9C881E" w14:textId="77777777" w:rsidR="002B1105" w:rsidRDefault="002B1105" w:rsidP="00E05111">
      <w:pPr>
        <w:pStyle w:val="Bodycopy"/>
        <w:rPr>
          <w:rStyle w:val="1DocTitle"/>
          <w:color w:val="107433"/>
        </w:rPr>
      </w:pPr>
    </w:p>
    <w:p w14:paraId="521EB6FF" w14:textId="77777777" w:rsidR="002B1105" w:rsidRDefault="002B1105" w:rsidP="00E05111">
      <w:pPr>
        <w:pStyle w:val="Bodycopy"/>
        <w:rPr>
          <w:rStyle w:val="1DocTitle"/>
          <w:color w:val="107433"/>
        </w:rPr>
      </w:pPr>
    </w:p>
    <w:p w14:paraId="7F5F3524" w14:textId="77777777" w:rsidR="002B1105" w:rsidRDefault="002B1105" w:rsidP="00E05111">
      <w:pPr>
        <w:pStyle w:val="Bodycopy"/>
        <w:rPr>
          <w:rStyle w:val="1DocTitle"/>
          <w:color w:val="107433"/>
        </w:rPr>
      </w:pPr>
    </w:p>
    <w:p w14:paraId="0260ED03" w14:textId="77777777" w:rsidR="002B1105" w:rsidRPr="0003037B" w:rsidRDefault="00171019" w:rsidP="00E05111">
      <w:pPr>
        <w:pStyle w:val="Bodycopy"/>
        <w:rPr>
          <w:rFonts w:ascii="MarkPro-Bold" w:hAnsi="MarkPro-Bold"/>
          <w:b/>
          <w:bCs/>
          <w:color w:val="107433"/>
          <w:sz w:val="72"/>
          <w:szCs w:val="96"/>
        </w:rPr>
        <w:sectPr w:rsidR="002B1105" w:rsidRPr="0003037B" w:rsidSect="00A26781">
          <w:headerReference w:type="default" r:id="rId12"/>
          <w:footerReference w:type="even" r:id="rId13"/>
          <w:footerReference w:type="default" r:id="rId14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color w:val="46BE69"/>
          <w:shd w:val="clear" w:color="auto" w:fill="E6E6E6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9BB5D5" wp14:editId="1CE24758">
                <wp:simplePos x="0" y="0"/>
                <wp:positionH relativeFrom="column">
                  <wp:posOffset>1647825</wp:posOffset>
                </wp:positionH>
                <wp:positionV relativeFrom="paragraph">
                  <wp:posOffset>466090</wp:posOffset>
                </wp:positionV>
                <wp:extent cx="4876800" cy="30289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0" cy="302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AD5123" w14:textId="549BFA87" w:rsidR="00D9671A" w:rsidRDefault="00D9671A" w:rsidP="000C42FA">
                            <w:pPr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>D</w:t>
                            </w:r>
                            <w:r w:rsidR="000D6028"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 xml:space="preserve">igital </w:t>
                            </w:r>
                            <w:r w:rsidR="003A2A4E"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>Letters</w:t>
                            </w:r>
                            <w:r w:rsidR="000D6028"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 xml:space="preserve"> </w:t>
                            </w:r>
                          </w:p>
                          <w:p w14:paraId="276E9375" w14:textId="685395F9" w:rsidR="000C42FA" w:rsidRPr="00171019" w:rsidRDefault="00D9671A" w:rsidP="000C42FA">
                            <w:pPr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>Patient</w:t>
                            </w:r>
                            <w:r w:rsidR="003D32AF"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Style w:val="1DocTitle"/>
                                <w:color w:val="107433"/>
                                <w:sz w:val="52"/>
                                <w:szCs w:val="52"/>
                              </w:rPr>
                              <w:t>Key Messages</w:t>
                            </w:r>
                          </w:p>
                          <w:p w14:paraId="581BA8AC" w14:textId="77777777" w:rsidR="000C42FA" w:rsidRPr="00171019" w:rsidRDefault="00E05111" w:rsidP="000C42FA">
                            <w:pPr>
                              <w:rPr>
                                <w:color w:val="3C3C3C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MarkPro" w:hAnsi="MarkPro"/>
                                <w:color w:val="3C3C3C"/>
                                <w:sz w:val="36"/>
                                <w:szCs w:val="36"/>
                              </w:rPr>
                              <w:t>Project Communications</w:t>
                            </w:r>
                          </w:p>
                          <w:p w14:paraId="3822BF07" w14:textId="77777777" w:rsidR="000C42FA" w:rsidRDefault="000C42FA" w:rsidP="000C42FA">
                            <w:pPr>
                              <w:rPr>
                                <w:color w:val="3C3C3C"/>
                              </w:rPr>
                            </w:pPr>
                          </w:p>
                          <w:p w14:paraId="549D63B4" w14:textId="77777777" w:rsidR="000A6991" w:rsidRDefault="003D32AF" w:rsidP="006C38DE">
                            <w:pPr>
                              <w:pStyle w:val="Bodycopy"/>
                            </w:pPr>
                            <w:r w:rsidRPr="006C38DE">
                              <w:t xml:space="preserve">Key message for the project, which can also be used as </w:t>
                            </w:r>
                            <w:r w:rsidR="006006B5" w:rsidRPr="006C38DE">
                              <w:t>on</w:t>
                            </w:r>
                            <w:r w:rsidR="003A2A4E" w:rsidRPr="006C38DE">
                              <w:t xml:space="preserve"> Trust</w:t>
                            </w:r>
                            <w:r w:rsidR="000D6028" w:rsidRPr="006C38DE">
                              <w:t xml:space="preserve"> website</w:t>
                            </w:r>
                            <w:r w:rsidR="006006B5" w:rsidRPr="006C38DE">
                              <w:t xml:space="preserve">s </w:t>
                            </w:r>
                            <w:r w:rsidR="000A6991">
                              <w:t xml:space="preserve">etc </w:t>
                            </w:r>
                            <w:r w:rsidR="006006B5" w:rsidRPr="006C38DE">
                              <w:t xml:space="preserve">to </w:t>
                            </w:r>
                            <w:r w:rsidR="000D6028" w:rsidRPr="006C38DE">
                              <w:t>inform patients</w:t>
                            </w:r>
                            <w:r w:rsidR="00E05111" w:rsidRPr="006C38DE">
                              <w:t xml:space="preserve"> about the project</w:t>
                            </w:r>
                            <w:r w:rsidR="000A6991">
                              <w:t>.</w:t>
                            </w:r>
                            <w:r w:rsidR="000A6991">
                              <w:br/>
                            </w:r>
                          </w:p>
                          <w:p w14:paraId="280742A4" w14:textId="59ABFD87" w:rsidR="000C42FA" w:rsidRPr="006C38DE" w:rsidRDefault="000C42FA" w:rsidP="006C38DE">
                            <w:pPr>
                              <w:pStyle w:val="Bodycopy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BB5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29.75pt;margin-top:36.7pt;width:384pt;height:23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" fillcolor="white [3201]" stroked="f" strokeweight=".5pt">
                <v:textbox>
                  <w:txbxContent>
                    <w:p w14:paraId="69AD5123" w14:textId="549BFA87" w:rsidR="00D9671A" w:rsidRDefault="00D9671A" w:rsidP="000C42FA">
                      <w:pPr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</w:pPr>
                      <w:r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>D</w:t>
                      </w:r>
                      <w:r w:rsidR="000D6028"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 xml:space="preserve">igital </w:t>
                      </w:r>
                      <w:r w:rsidR="003A2A4E"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>Letters</w:t>
                      </w:r>
                      <w:r w:rsidR="000D6028"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 xml:space="preserve"> </w:t>
                      </w:r>
                    </w:p>
                    <w:p w14:paraId="276E9375" w14:textId="685395F9" w:rsidR="000C42FA" w:rsidRPr="00171019" w:rsidRDefault="00D9671A" w:rsidP="000C42FA">
                      <w:pPr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</w:pPr>
                      <w:r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>Patient</w:t>
                      </w:r>
                      <w:r w:rsidR="003D32AF"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Style w:val="1DocTitle"/>
                          <w:color w:val="107433"/>
                          <w:sz w:val="52"/>
                          <w:szCs w:val="52"/>
                        </w:rPr>
                        <w:t>Key Messages</w:t>
                      </w:r>
                    </w:p>
                    <w:p w14:paraId="581BA8AC" w14:textId="77777777" w:rsidR="000C42FA" w:rsidRPr="00171019" w:rsidRDefault="00E05111" w:rsidP="000C42FA">
                      <w:pPr>
                        <w:rPr>
                          <w:color w:val="3C3C3C"/>
                          <w:sz w:val="36"/>
                          <w:szCs w:val="36"/>
                        </w:rPr>
                      </w:pPr>
                      <w:r>
                        <w:rPr>
                          <w:rFonts w:ascii="MarkPro" w:hAnsi="MarkPro"/>
                          <w:color w:val="3C3C3C"/>
                          <w:sz w:val="36"/>
                          <w:szCs w:val="36"/>
                        </w:rPr>
                        <w:t>Project Communications</w:t>
                      </w:r>
                    </w:p>
                    <w:p w14:paraId="3822BF07" w14:textId="77777777" w:rsidR="000C42FA" w:rsidRDefault="000C42FA" w:rsidP="000C42FA">
                      <w:pPr>
                        <w:rPr>
                          <w:color w:val="3C3C3C"/>
                        </w:rPr>
                      </w:pPr>
                    </w:p>
                    <w:p w14:paraId="549D63B4" w14:textId="77777777" w:rsidR="000A6991" w:rsidRDefault="003D32AF" w:rsidP="006C38DE">
                      <w:pPr>
                        <w:pStyle w:val="Bodycopy"/>
                      </w:pPr>
                      <w:r w:rsidRPr="006C38DE">
                        <w:t xml:space="preserve">Key message for the project, which can also be used as </w:t>
                      </w:r>
                      <w:r w:rsidR="006006B5" w:rsidRPr="006C38DE">
                        <w:t>on</w:t>
                      </w:r>
                      <w:r w:rsidR="003A2A4E" w:rsidRPr="006C38DE">
                        <w:t xml:space="preserve"> Trust</w:t>
                      </w:r>
                      <w:r w:rsidR="000D6028" w:rsidRPr="006C38DE">
                        <w:t xml:space="preserve"> website</w:t>
                      </w:r>
                      <w:r w:rsidR="006006B5" w:rsidRPr="006C38DE">
                        <w:t xml:space="preserve">s </w:t>
                      </w:r>
                      <w:r w:rsidR="000A6991">
                        <w:t xml:space="preserve">etc </w:t>
                      </w:r>
                      <w:r w:rsidR="006006B5" w:rsidRPr="006C38DE">
                        <w:t xml:space="preserve">to </w:t>
                      </w:r>
                      <w:r w:rsidR="000D6028" w:rsidRPr="006C38DE">
                        <w:t>inform patients</w:t>
                      </w:r>
                      <w:r w:rsidR="00E05111" w:rsidRPr="006C38DE">
                        <w:t xml:space="preserve"> about the project</w:t>
                      </w:r>
                      <w:r w:rsidR="000A6991">
                        <w:t>.</w:t>
                      </w:r>
                      <w:r w:rsidR="000A6991">
                        <w:br/>
                      </w:r>
                    </w:p>
                    <w:p w14:paraId="280742A4" w14:textId="59ABFD87" w:rsidR="000C42FA" w:rsidRPr="006C38DE" w:rsidRDefault="000C42FA" w:rsidP="006C38DE">
                      <w:pPr>
                        <w:pStyle w:val="Bodycopy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6BE69"/>
          <w:shd w:val="clear" w:color="auto" w:fill="E6E6E6"/>
          <w:lang w:eastAsia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1848F03" wp14:editId="756F1E22">
                <wp:simplePos x="0" y="0"/>
                <wp:positionH relativeFrom="column">
                  <wp:posOffset>1752600</wp:posOffset>
                </wp:positionH>
                <wp:positionV relativeFrom="paragraph">
                  <wp:posOffset>2493645</wp:posOffset>
                </wp:positionV>
                <wp:extent cx="3975100" cy="0"/>
                <wp:effectExtent l="0" t="12700" r="254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751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46BE6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2E242D" id="Straight Connector 7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8pt,196.35pt" to="451pt,1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" strokecolor="#46be69" strokeweight="3pt">
                <v:stroke joinstyle="miter"/>
              </v:line>
            </w:pict>
          </mc:Fallback>
        </mc:AlternateContent>
      </w:r>
    </w:p>
    <w:p w14:paraId="468DC6FC" w14:textId="63270B77" w:rsidR="00F446A0" w:rsidRDefault="00472F8A" w:rsidP="00F446A0">
      <w:pPr>
        <w:pStyle w:val="Documenttitle"/>
      </w:pPr>
      <w:r>
        <w:lastRenderedPageBreak/>
        <w:t>View and download</w:t>
      </w:r>
      <w:r w:rsidR="00F446A0">
        <w:t xml:space="preserve"> your letters online instantly</w:t>
      </w:r>
    </w:p>
    <w:p w14:paraId="0B49D48E" w14:textId="2A6BFC4A" w:rsidR="00C225AC" w:rsidRDefault="00C225AC" w:rsidP="003E2D31">
      <w:pPr>
        <w:pStyle w:val="Bodycopy"/>
      </w:pPr>
    </w:p>
    <w:p w14:paraId="6A7975AC" w14:textId="27A2A80F" w:rsidR="007F4C9A" w:rsidRPr="007F4C9A" w:rsidRDefault="00154F08" w:rsidP="007F4C9A">
      <w:pPr>
        <w:pStyle w:val="Bodycopy"/>
        <w:rPr>
          <w:b/>
          <w:bCs/>
        </w:rPr>
      </w:pPr>
      <w:r w:rsidRPr="00E41D8F">
        <w:rPr>
          <w:b/>
          <w:bCs/>
        </w:rPr>
        <w:t xml:space="preserve">Receive notifications when you have a new digital </w:t>
      </w:r>
      <w:proofErr w:type="gramStart"/>
      <w:r w:rsidRPr="00E41D8F">
        <w:rPr>
          <w:b/>
          <w:bCs/>
        </w:rPr>
        <w:t>letter</w:t>
      </w:r>
      <w:r w:rsidR="004A0181" w:rsidRPr="00E41D8F">
        <w:rPr>
          <w:b/>
          <w:bCs/>
        </w:rPr>
        <w:t>, and</w:t>
      </w:r>
      <w:proofErr w:type="gramEnd"/>
      <w:r w:rsidR="004A0181" w:rsidRPr="00E41D8F">
        <w:rPr>
          <w:b/>
          <w:bCs/>
        </w:rPr>
        <w:t xml:space="preserve"> log</w:t>
      </w:r>
      <w:r w:rsidR="00EA7E88" w:rsidRPr="00E41D8F">
        <w:rPr>
          <w:b/>
          <w:bCs/>
        </w:rPr>
        <w:t xml:space="preserve"> </w:t>
      </w:r>
      <w:r w:rsidR="004A0181" w:rsidRPr="00E41D8F">
        <w:rPr>
          <w:b/>
          <w:bCs/>
        </w:rPr>
        <w:t>in to your patient portal to view it online.</w:t>
      </w:r>
    </w:p>
    <w:p w14:paraId="7F8A4264" w14:textId="55B788B4" w:rsidR="007F4C9A" w:rsidRPr="007F4C9A" w:rsidRDefault="007F4C9A" w:rsidP="007F4C9A">
      <w:pPr>
        <w:pStyle w:val="Bodycopy"/>
      </w:pPr>
      <w:r w:rsidRPr="007F4C9A">
        <w:t xml:space="preserve">We will send you a text message </w:t>
      </w:r>
      <w:r w:rsidR="00903AFE" w:rsidRPr="000A07B2">
        <w:t xml:space="preserve">(07860039092) </w:t>
      </w:r>
      <w:r w:rsidRPr="00D27B6C">
        <w:t xml:space="preserve">or email </w:t>
      </w:r>
      <w:r w:rsidR="00D410C2" w:rsidRPr="00D27B6C">
        <w:t xml:space="preserve">no-reply@drdoctor.co.uk </w:t>
      </w:r>
      <w:r w:rsidRPr="007F4C9A">
        <w:t>with a link to your letter and patient portal. You can access this on your mobile phone, tablet or computer.</w:t>
      </w:r>
      <w:r w:rsidR="00903AFE">
        <w:t xml:space="preserve"> </w:t>
      </w:r>
    </w:p>
    <w:p w14:paraId="2ADFDA1C" w14:textId="2E8007ED" w:rsidR="00C225AC" w:rsidRDefault="00C225AC" w:rsidP="00C225AC">
      <w:pPr>
        <w:pStyle w:val="Bodycopy"/>
      </w:pPr>
      <w:r>
        <w:t xml:space="preserve">We </w:t>
      </w:r>
      <w:r w:rsidR="007660F9">
        <w:t>are working with</w:t>
      </w:r>
      <w:r>
        <w:t xml:space="preserve"> </w:t>
      </w:r>
      <w:r w:rsidRPr="0042067F">
        <w:rPr>
          <w:b/>
          <w:bCs/>
        </w:rPr>
        <w:t>DrDoctor</w:t>
      </w:r>
      <w:r w:rsidR="00B01EF2">
        <w:t xml:space="preserve">, </w:t>
      </w:r>
      <w:r w:rsidR="007660F9">
        <w:t xml:space="preserve">our digital health partner, </w:t>
      </w:r>
      <w:r>
        <w:t>to deliver this service.</w:t>
      </w:r>
    </w:p>
    <w:p w14:paraId="68BF2B47" w14:textId="301C05CE" w:rsidR="00C225AC" w:rsidRDefault="00C225AC" w:rsidP="00C225AC">
      <w:pPr>
        <w:pStyle w:val="Bodycopy"/>
      </w:pPr>
      <w:r>
        <w:t xml:space="preserve">Patients who prefer paper letters can still receive their letters by post as usual. </w:t>
      </w:r>
    </w:p>
    <w:p w14:paraId="50C6E078" w14:textId="77777777" w:rsidR="00AB7B54" w:rsidRDefault="00AB7B54" w:rsidP="00CB210B">
      <w:pPr>
        <w:pStyle w:val="Subheading"/>
      </w:pPr>
    </w:p>
    <w:p w14:paraId="363C0EF9" w14:textId="4164BD81" w:rsidR="002B5DB0" w:rsidRPr="00E41D8F" w:rsidRDefault="00CB210B" w:rsidP="00E41D8F">
      <w:pPr>
        <w:pStyle w:val="Subheading"/>
      </w:pPr>
      <w:r w:rsidRPr="00E41D8F">
        <w:t>Why are we introducing digita</w:t>
      </w:r>
      <w:r w:rsidR="00B22759" w:rsidRPr="00E41D8F">
        <w:t>l</w:t>
      </w:r>
      <w:r w:rsidRPr="00E41D8F">
        <w:t xml:space="preserve"> letters?</w:t>
      </w:r>
    </w:p>
    <w:p w14:paraId="4914E3C5" w14:textId="63F26D2C" w:rsidR="00D65CAA" w:rsidRDefault="00041562" w:rsidP="00D65CAA">
      <w:pPr>
        <w:pStyle w:val="Bodycopy"/>
      </w:pPr>
      <w:r>
        <w:t>We are introducing digital letters to allow us to:</w:t>
      </w:r>
    </w:p>
    <w:p w14:paraId="4172C76C" w14:textId="6B6BBFA1" w:rsidR="00D65CAA" w:rsidRDefault="00D442AE" w:rsidP="00D65CAA">
      <w:pPr>
        <w:pStyle w:val="Bodycopy"/>
        <w:numPr>
          <w:ilvl w:val="0"/>
          <w:numId w:val="4"/>
        </w:numPr>
      </w:pPr>
      <w:r>
        <w:t>Let you view you letters quickly and easily</w:t>
      </w:r>
    </w:p>
    <w:p w14:paraId="6B593F51" w14:textId="77777777" w:rsidR="00D65CAA" w:rsidRDefault="00D65CAA" w:rsidP="00D65CAA">
      <w:pPr>
        <w:pStyle w:val="Bodycopy"/>
        <w:numPr>
          <w:ilvl w:val="0"/>
          <w:numId w:val="4"/>
        </w:numPr>
      </w:pPr>
      <w:r>
        <w:t>Reduce confusion from lost letters or letters arriving in the wrong order</w:t>
      </w:r>
    </w:p>
    <w:p w14:paraId="59060327" w14:textId="3204FCC9" w:rsidR="00D65CAA" w:rsidRDefault="00D65CAA" w:rsidP="00D65CAA">
      <w:pPr>
        <w:pStyle w:val="Bodycopy"/>
        <w:numPr>
          <w:ilvl w:val="0"/>
          <w:numId w:val="4"/>
        </w:numPr>
      </w:pPr>
      <w:r>
        <w:t>Save the NHS money by reducing the amount of paper and stamps we are using</w:t>
      </w:r>
    </w:p>
    <w:p w14:paraId="04626A0A" w14:textId="34263257" w:rsidR="00471238" w:rsidRDefault="00471238" w:rsidP="00471238">
      <w:pPr>
        <w:pStyle w:val="Bodycopy"/>
        <w:numPr>
          <w:ilvl w:val="0"/>
          <w:numId w:val="4"/>
        </w:numPr>
      </w:pPr>
      <w:r>
        <w:t>Reduce our environmental impact</w:t>
      </w:r>
    </w:p>
    <w:p w14:paraId="712AD94C" w14:textId="74D65094" w:rsidR="00CC485F" w:rsidRDefault="00CC485F" w:rsidP="00860089">
      <w:pPr>
        <w:pStyle w:val="Bodycopy"/>
      </w:pPr>
    </w:p>
    <w:p w14:paraId="18677B7A" w14:textId="72105304" w:rsidR="0098577D" w:rsidRPr="00E41D8F" w:rsidRDefault="005A24AA" w:rsidP="00E41D8F">
      <w:pPr>
        <w:pStyle w:val="Subheading"/>
      </w:pPr>
      <w:r w:rsidRPr="00E41D8F">
        <w:t>H</w:t>
      </w:r>
      <w:r w:rsidR="00151596" w:rsidRPr="00E41D8F">
        <w:t>ow</w:t>
      </w:r>
      <w:r w:rsidR="005332CE" w:rsidRPr="00E41D8F">
        <w:t xml:space="preserve"> to view</w:t>
      </w:r>
      <w:r w:rsidR="00151596" w:rsidRPr="00E41D8F">
        <w:t xml:space="preserve"> your digital</w:t>
      </w:r>
      <w:r w:rsidR="00DD1741" w:rsidRPr="00E41D8F">
        <w:t xml:space="preserve"> </w:t>
      </w:r>
      <w:r w:rsidR="00151596" w:rsidRPr="00E41D8F">
        <w:t>letter</w:t>
      </w:r>
    </w:p>
    <w:p w14:paraId="4EBF71FD" w14:textId="001A06E0" w:rsidR="00D4324C" w:rsidRDefault="00CE7516" w:rsidP="00CA48FD">
      <w:pPr>
        <w:pStyle w:val="Bodycopy"/>
        <w:numPr>
          <w:ilvl w:val="0"/>
          <w:numId w:val="1"/>
        </w:numPr>
      </w:pPr>
      <w:r>
        <w:t xml:space="preserve">If we have your </w:t>
      </w:r>
      <w:r w:rsidR="0036012F">
        <w:t xml:space="preserve">correct </w:t>
      </w:r>
      <w:proofErr w:type="gramStart"/>
      <w:r w:rsidR="0036012F">
        <w:t>details</w:t>
      </w:r>
      <w:proofErr w:type="gramEnd"/>
      <w:r>
        <w:t xml:space="preserve"> w</w:t>
      </w:r>
      <w:r w:rsidR="00420A19">
        <w:t>e’ll send you</w:t>
      </w:r>
      <w:r w:rsidR="085F3E59">
        <w:t xml:space="preserve"> a text message </w:t>
      </w:r>
      <w:r w:rsidR="00903AFE">
        <w:t>(</w:t>
      </w:r>
      <w:r w:rsidR="00903AFE">
        <w:rPr>
          <w:rFonts w:ascii="Helvetica" w:hAnsi="Helvetica" w:cs="Helvetica"/>
          <w:color w:val="000000"/>
          <w:sz w:val="22"/>
          <w:szCs w:val="22"/>
        </w:rPr>
        <w:t>07860039092)</w:t>
      </w:r>
      <w:r w:rsidR="00EE2D6E">
        <w:t xml:space="preserve"> </w:t>
      </w:r>
      <w:r w:rsidRPr="00D27B6C">
        <w:rPr>
          <w:color w:val="auto"/>
        </w:rPr>
        <w:t>or</w:t>
      </w:r>
      <w:r w:rsidR="00DD1741" w:rsidRPr="00D27B6C">
        <w:rPr>
          <w:color w:val="auto"/>
        </w:rPr>
        <w:t xml:space="preserve"> email</w:t>
      </w:r>
      <w:r w:rsidR="0036012F" w:rsidRPr="00D27B6C">
        <w:rPr>
          <w:color w:val="auto"/>
        </w:rPr>
        <w:t xml:space="preserve"> </w:t>
      </w:r>
      <w:r w:rsidR="00420A19" w:rsidRPr="00D27B6C">
        <w:rPr>
          <w:color w:val="auto"/>
        </w:rPr>
        <w:t xml:space="preserve">when </w:t>
      </w:r>
      <w:r w:rsidR="085F3E59" w:rsidRPr="00D27B6C">
        <w:rPr>
          <w:color w:val="auto"/>
        </w:rPr>
        <w:t>you have a new digital letter to view online</w:t>
      </w:r>
      <w:r w:rsidR="002650DD" w:rsidRPr="00D27B6C">
        <w:rPr>
          <w:color w:val="auto"/>
        </w:rPr>
        <w:t xml:space="preserve">. </w:t>
      </w:r>
    </w:p>
    <w:p w14:paraId="0962B564" w14:textId="70FE8C4E" w:rsidR="00AA03B1" w:rsidRDefault="00420A19" w:rsidP="00B67018">
      <w:pPr>
        <w:pStyle w:val="Bodycopy"/>
        <w:numPr>
          <w:ilvl w:val="0"/>
          <w:numId w:val="1"/>
        </w:numPr>
      </w:pPr>
      <w:r>
        <w:t xml:space="preserve">Click </w:t>
      </w:r>
      <w:r w:rsidR="0098577D" w:rsidRPr="0098577D">
        <w:t>the</w:t>
      </w:r>
      <w:r w:rsidR="0036012F">
        <w:t xml:space="preserve"> </w:t>
      </w:r>
      <w:r w:rsidR="0036012F" w:rsidRPr="002650DD">
        <w:rPr>
          <w:b/>
          <w:bCs/>
          <w:u w:val="single"/>
        </w:rPr>
        <w:t>drdoctor.thirdparty.nhs</w:t>
      </w:r>
      <w:r w:rsidR="00FA1335" w:rsidRPr="002650DD">
        <w:rPr>
          <w:b/>
          <w:bCs/>
          <w:u w:val="single"/>
        </w:rPr>
        <w:t>.uk</w:t>
      </w:r>
      <w:r w:rsidR="00BB6285">
        <w:t xml:space="preserve"> </w:t>
      </w:r>
      <w:r w:rsidR="0098577D" w:rsidRPr="0098577D">
        <w:t xml:space="preserve">link in </w:t>
      </w:r>
      <w:r w:rsidR="00AA03B1">
        <w:t>your</w:t>
      </w:r>
      <w:r w:rsidR="0098577D" w:rsidRPr="0098577D">
        <w:t xml:space="preserve"> text message to </w:t>
      </w:r>
      <w:r w:rsidR="00AA03B1">
        <w:t xml:space="preserve">go to </w:t>
      </w:r>
      <w:r w:rsidR="003D157A">
        <w:t>y</w:t>
      </w:r>
      <w:r w:rsidR="0098577D" w:rsidRPr="0098577D">
        <w:t>our secure patient portal</w:t>
      </w:r>
    </w:p>
    <w:p w14:paraId="350ADEBB" w14:textId="3DE60CE4" w:rsidR="00126CA1" w:rsidRDefault="00C714DC" w:rsidP="00B67018">
      <w:pPr>
        <w:pStyle w:val="Bodycopy"/>
        <w:numPr>
          <w:ilvl w:val="0"/>
          <w:numId w:val="1"/>
        </w:numPr>
      </w:pPr>
      <w:r>
        <w:t>Click ‘View letter’ and l</w:t>
      </w:r>
      <w:r w:rsidR="0098577D" w:rsidRPr="0098577D">
        <w:t xml:space="preserve">og in with your </w:t>
      </w:r>
      <w:r w:rsidR="00FA1231">
        <w:t>l</w:t>
      </w:r>
      <w:r w:rsidR="00AA03B1">
        <w:t xml:space="preserve">ast </w:t>
      </w:r>
      <w:r w:rsidR="00DD1741" w:rsidRPr="0098577D">
        <w:t>name, date of birth</w:t>
      </w:r>
      <w:r w:rsidR="00AA03B1">
        <w:t xml:space="preserve"> </w:t>
      </w:r>
      <w:r w:rsidR="00126CA1">
        <w:t xml:space="preserve">and </w:t>
      </w:r>
      <w:r w:rsidR="00DD1741" w:rsidRPr="0098577D">
        <w:t>postcode</w:t>
      </w:r>
    </w:p>
    <w:p w14:paraId="22C06300" w14:textId="72BF0F97" w:rsidR="00DD1741" w:rsidRDefault="085F3E59" w:rsidP="00DD1741">
      <w:pPr>
        <w:pStyle w:val="Bodycopy"/>
        <w:numPr>
          <w:ilvl w:val="0"/>
          <w:numId w:val="1"/>
        </w:numPr>
      </w:pPr>
      <w:r>
        <w:t xml:space="preserve">View </w:t>
      </w:r>
      <w:r w:rsidR="00B60DA1">
        <w:t xml:space="preserve">and download </w:t>
      </w:r>
      <w:r>
        <w:t xml:space="preserve">your </w:t>
      </w:r>
      <w:r w:rsidR="00B60DA1">
        <w:t xml:space="preserve">new digital </w:t>
      </w:r>
      <w:r>
        <w:t>letter</w:t>
      </w:r>
      <w:r w:rsidR="00B60DA1">
        <w:t xml:space="preserve"> online as a</w:t>
      </w:r>
      <w:r>
        <w:t xml:space="preserve"> PDF. </w:t>
      </w:r>
      <w:r w:rsidR="00E84A7B">
        <w:t xml:space="preserve">Your </w:t>
      </w:r>
      <w:r w:rsidR="00271DA6">
        <w:t xml:space="preserve">letters will be stored here </w:t>
      </w:r>
      <w:r w:rsidR="00374B2D">
        <w:t>for future reference</w:t>
      </w:r>
    </w:p>
    <w:p w14:paraId="0EC28917" w14:textId="6EEAA378" w:rsidR="00121297" w:rsidRDefault="00BB6285" w:rsidP="00B71CA0">
      <w:pPr>
        <w:pStyle w:val="Bodycopy"/>
        <w:numPr>
          <w:ilvl w:val="0"/>
          <w:numId w:val="1"/>
        </w:numPr>
      </w:pPr>
      <w:r>
        <w:lastRenderedPageBreak/>
        <w:t>You can login from an</w:t>
      </w:r>
      <w:r w:rsidR="0076390D">
        <w:t>y</w:t>
      </w:r>
      <w:r>
        <w:t xml:space="preserve"> device </w:t>
      </w:r>
      <w:r w:rsidR="00D73C43">
        <w:t xml:space="preserve">by visiting </w:t>
      </w:r>
      <w:r w:rsidR="00E13635" w:rsidRPr="00D27B6C">
        <w:rPr>
          <w:color w:val="auto"/>
          <w:u w:val="single"/>
        </w:rPr>
        <w:t>drdoctor.thirdparty.nhs.uk</w:t>
      </w:r>
      <w:r w:rsidR="00D73C43" w:rsidRPr="00D27B6C">
        <w:rPr>
          <w:color w:val="auto"/>
          <w:u w:val="single"/>
        </w:rPr>
        <w:t>/</w:t>
      </w:r>
      <w:r w:rsidR="00D27B6C" w:rsidRPr="00D27B6C">
        <w:rPr>
          <w:color w:val="auto"/>
          <w:u w:val="single"/>
        </w:rPr>
        <w:t>SFT</w:t>
      </w:r>
      <w:r w:rsidR="00D27B6C" w:rsidRPr="00D27B6C">
        <w:rPr>
          <w:color w:val="auto"/>
        </w:rPr>
        <w:t xml:space="preserve"> </w:t>
      </w:r>
      <w:r w:rsidR="00991DD7" w:rsidRPr="00D27B6C">
        <w:rPr>
          <w:color w:val="auto"/>
        </w:rPr>
        <w:t xml:space="preserve">When using a different </w:t>
      </w:r>
      <w:r w:rsidR="00A36330" w:rsidRPr="00D27B6C">
        <w:rPr>
          <w:color w:val="auto"/>
        </w:rPr>
        <w:t>device,</w:t>
      </w:r>
      <w:r w:rsidR="00991DD7" w:rsidRPr="00D27B6C">
        <w:rPr>
          <w:color w:val="auto"/>
        </w:rPr>
        <w:t xml:space="preserve"> we will send </w:t>
      </w:r>
      <w:r w:rsidR="00D73C43" w:rsidRPr="00D27B6C">
        <w:rPr>
          <w:color w:val="auto"/>
        </w:rPr>
        <w:t>a code to your mobile phone number</w:t>
      </w:r>
      <w:r w:rsidR="00991DD7" w:rsidRPr="00D27B6C">
        <w:rPr>
          <w:color w:val="auto"/>
        </w:rPr>
        <w:t xml:space="preserve"> for security.</w:t>
      </w:r>
    </w:p>
    <w:p w14:paraId="51DB5466" w14:textId="77777777" w:rsidR="001814CE" w:rsidRDefault="001814CE" w:rsidP="001814CE">
      <w:pPr>
        <w:pStyle w:val="Bodycopy"/>
        <w:ind w:left="720"/>
        <w:rPr>
          <w:rStyle w:val="eop"/>
        </w:rPr>
      </w:pPr>
    </w:p>
    <w:p w14:paraId="4A59FFD3" w14:textId="61939A95" w:rsidR="00DD1741" w:rsidRPr="00E41D8F" w:rsidRDefault="00DD1741" w:rsidP="00E41D8F">
      <w:pPr>
        <w:pStyle w:val="Subheading"/>
      </w:pPr>
      <w:r w:rsidRPr="00E41D8F">
        <w:t>How to</w:t>
      </w:r>
      <w:r w:rsidR="000F241A" w:rsidRPr="00E41D8F">
        <w:t xml:space="preserve"> </w:t>
      </w:r>
      <w:r w:rsidR="00F14489" w:rsidRPr="00E41D8F">
        <w:t>receive paper letters</w:t>
      </w:r>
    </w:p>
    <w:p w14:paraId="250495A4" w14:textId="77777777" w:rsidR="00523658" w:rsidRPr="00E41D8F" w:rsidRDefault="00523658" w:rsidP="00E41D8F">
      <w:pPr>
        <w:pStyle w:val="Bodycopy"/>
      </w:pPr>
      <w:r w:rsidRPr="00E41D8F">
        <w:t xml:space="preserve">Patients who prefer paper letters can still receive their letters by post as usual. </w:t>
      </w:r>
    </w:p>
    <w:p w14:paraId="1402ED2B" w14:textId="01B0BD02" w:rsidR="00D75403" w:rsidRPr="00E41D8F" w:rsidRDefault="00523658" w:rsidP="00E41D8F">
      <w:pPr>
        <w:pStyle w:val="Bodycopy"/>
      </w:pPr>
      <w:r w:rsidRPr="00E41D8F">
        <w:t xml:space="preserve">We </w:t>
      </w:r>
      <w:r w:rsidR="00813CB4" w:rsidRPr="00E41D8F">
        <w:t xml:space="preserve">will automatically send you </w:t>
      </w:r>
      <w:r w:rsidR="00D75608" w:rsidRPr="00E41D8F">
        <w:t>a paper letter if you don’t view your digital letter.</w:t>
      </w:r>
    </w:p>
    <w:p w14:paraId="5A634484" w14:textId="3A339085" w:rsidR="00DD1741" w:rsidRPr="00E41D8F" w:rsidRDefault="00DD1741" w:rsidP="00E41D8F">
      <w:pPr>
        <w:pStyle w:val="Bodycopy"/>
      </w:pPr>
      <w:r w:rsidRPr="00E41D8F">
        <w:t xml:space="preserve">If you </w:t>
      </w:r>
      <w:r w:rsidR="00D75608" w:rsidRPr="00E41D8F">
        <w:t xml:space="preserve">want to </w:t>
      </w:r>
      <w:r w:rsidRPr="00E41D8F">
        <w:t>view your letter online</w:t>
      </w:r>
      <w:r w:rsidR="00D75608" w:rsidRPr="00E41D8F">
        <w:t xml:space="preserve"> and </w:t>
      </w:r>
      <w:r w:rsidR="0047155A" w:rsidRPr="00E41D8F">
        <w:t xml:space="preserve">receive a paper letter by </w:t>
      </w:r>
      <w:proofErr w:type="gramStart"/>
      <w:r w:rsidR="0047155A" w:rsidRPr="00E41D8F">
        <w:t>post</w:t>
      </w:r>
      <w:proofErr w:type="gramEnd"/>
      <w:r w:rsidR="0047155A" w:rsidRPr="00E41D8F">
        <w:t xml:space="preserve"> you can request a paper letter by:</w:t>
      </w:r>
    </w:p>
    <w:p w14:paraId="2CC7A454" w14:textId="6BA57F03" w:rsidR="003A121D" w:rsidRPr="00E41D8F" w:rsidRDefault="00DD1741" w:rsidP="00E41D8F">
      <w:pPr>
        <w:pStyle w:val="Bodycopy"/>
        <w:numPr>
          <w:ilvl w:val="0"/>
          <w:numId w:val="15"/>
        </w:numPr>
        <w:rPr>
          <w:rStyle w:val="eop"/>
        </w:rPr>
      </w:pPr>
      <w:r w:rsidRPr="00E41D8F">
        <w:rPr>
          <w:rStyle w:val="eop"/>
        </w:rPr>
        <w:t>Log</w:t>
      </w:r>
      <w:r w:rsidR="0047155A" w:rsidRPr="00E41D8F">
        <w:rPr>
          <w:rStyle w:val="eop"/>
        </w:rPr>
        <w:t>ging</w:t>
      </w:r>
      <w:r w:rsidRPr="00E41D8F">
        <w:rPr>
          <w:rStyle w:val="eop"/>
        </w:rPr>
        <w:t xml:space="preserve"> into </w:t>
      </w:r>
      <w:r w:rsidR="004C0390" w:rsidRPr="00E41D8F">
        <w:rPr>
          <w:rStyle w:val="eop"/>
        </w:rPr>
        <w:t>y</w:t>
      </w:r>
      <w:r w:rsidRPr="00E41D8F">
        <w:rPr>
          <w:rStyle w:val="eop"/>
        </w:rPr>
        <w:t>our secure patient portal, go</w:t>
      </w:r>
      <w:r w:rsidR="004C0390" w:rsidRPr="00E41D8F">
        <w:rPr>
          <w:rStyle w:val="eop"/>
        </w:rPr>
        <w:t>ing</w:t>
      </w:r>
      <w:r w:rsidRPr="00E41D8F">
        <w:rPr>
          <w:rStyle w:val="eop"/>
        </w:rPr>
        <w:t xml:space="preserve"> to the </w:t>
      </w:r>
      <w:r w:rsidR="004C0390" w:rsidRPr="00E41D8F">
        <w:rPr>
          <w:rStyle w:val="eop"/>
        </w:rPr>
        <w:t>‘S</w:t>
      </w:r>
      <w:r w:rsidRPr="00E41D8F">
        <w:rPr>
          <w:rStyle w:val="eop"/>
        </w:rPr>
        <w:t>ettings</w:t>
      </w:r>
      <w:r w:rsidR="004C0390" w:rsidRPr="00E41D8F">
        <w:rPr>
          <w:rStyle w:val="eop"/>
        </w:rPr>
        <w:t>’</w:t>
      </w:r>
      <w:r w:rsidRPr="00E41D8F">
        <w:rPr>
          <w:rStyle w:val="eop"/>
        </w:rPr>
        <w:t xml:space="preserve"> tab in the top right, and turn off the paperless option</w:t>
      </w:r>
    </w:p>
    <w:p w14:paraId="417EC99E" w14:textId="746F6135" w:rsidR="00CE6606" w:rsidRPr="00CE6606" w:rsidRDefault="00DD1741" w:rsidP="00DD1741">
      <w:pPr>
        <w:pStyle w:val="Bodycopy"/>
        <w:numPr>
          <w:ilvl w:val="0"/>
          <w:numId w:val="15"/>
        </w:numPr>
      </w:pPr>
      <w:r w:rsidRPr="00E41D8F">
        <w:rPr>
          <w:rStyle w:val="eop"/>
        </w:rPr>
        <w:t xml:space="preserve">Reply </w:t>
      </w:r>
      <w:r w:rsidR="003A121D" w:rsidRPr="00E41D8F">
        <w:rPr>
          <w:rStyle w:val="eop"/>
        </w:rPr>
        <w:t>PRINT</w:t>
      </w:r>
      <w:r w:rsidRPr="00E41D8F">
        <w:rPr>
          <w:rStyle w:val="eop"/>
        </w:rPr>
        <w:t xml:space="preserve"> to your text message notifying you that you have a new digital letter</w:t>
      </w:r>
    </w:p>
    <w:p w14:paraId="36A0C41A" w14:textId="4324F2AE" w:rsidR="00F70E03" w:rsidRDefault="00AC7364" w:rsidP="00A74413">
      <w:pPr>
        <w:pStyle w:val="Pageheading"/>
        <w:rPr>
          <w:rStyle w:val="normaltextrun"/>
        </w:rPr>
      </w:pPr>
      <w:r>
        <w:rPr>
          <w:rStyle w:val="normaltextrun"/>
        </w:rPr>
        <w:t>Frequently Asked Questions</w:t>
      </w:r>
      <w:r w:rsidR="00A72A5D">
        <w:rPr>
          <w:rStyle w:val="normaltextrun"/>
        </w:rPr>
        <w:t>:</w:t>
      </w:r>
    </w:p>
    <w:p w14:paraId="3554B6C4" w14:textId="77777777" w:rsidR="005F59AF" w:rsidRDefault="005F59AF" w:rsidP="00AC7364">
      <w:pPr>
        <w:pStyle w:val="Subheading"/>
      </w:pPr>
    </w:p>
    <w:p w14:paraId="73769B20" w14:textId="475224A5" w:rsidR="00AC7364" w:rsidRDefault="00AC7364" w:rsidP="00AC7364">
      <w:pPr>
        <w:pStyle w:val="Subheading"/>
      </w:pPr>
      <w:r>
        <w:t>I’ve received a</w:t>
      </w:r>
      <w:r w:rsidR="00AD4DFC">
        <w:t xml:space="preserve"> digital letter, </w:t>
      </w:r>
      <w:r>
        <w:t>but I can’t log</w:t>
      </w:r>
      <w:r w:rsidR="008A3B93">
        <w:t xml:space="preserve"> </w:t>
      </w:r>
      <w:r>
        <w:t xml:space="preserve">in with my </w:t>
      </w:r>
      <w:proofErr w:type="gramStart"/>
      <w:r>
        <w:t>details?</w:t>
      </w:r>
      <w:proofErr w:type="gramEnd"/>
    </w:p>
    <w:p w14:paraId="282A11C3" w14:textId="4FCDA3DD" w:rsidR="00AC7364" w:rsidRDefault="00AC7364" w:rsidP="00AC7364">
      <w:pPr>
        <w:pStyle w:val="Bodycopy"/>
      </w:pPr>
      <w:r>
        <w:t>If you have followed the link in your text messages and cannot log</w:t>
      </w:r>
      <w:r w:rsidR="008A3B93">
        <w:t xml:space="preserve"> </w:t>
      </w:r>
      <w:r>
        <w:t xml:space="preserve">in with your correct details, we probably do not have your most up-to-date details on our system. Please contact </w:t>
      </w:r>
      <w:r w:rsidR="00D27B6C">
        <w:t>the hospital to</w:t>
      </w:r>
      <w:r>
        <w:t xml:space="preserve"> check we have your most </w:t>
      </w:r>
      <w:proofErr w:type="gramStart"/>
      <w:r>
        <w:t>up-to-date</w:t>
      </w:r>
      <w:proofErr w:type="gramEnd"/>
      <w:r>
        <w:t>:</w:t>
      </w:r>
    </w:p>
    <w:p w14:paraId="70F8387C" w14:textId="77777777" w:rsidR="00AC7364" w:rsidRDefault="00AC7364" w:rsidP="00CA48FD">
      <w:pPr>
        <w:pStyle w:val="Bodycopy"/>
        <w:numPr>
          <w:ilvl w:val="0"/>
          <w:numId w:val="3"/>
        </w:numPr>
      </w:pPr>
      <w:r>
        <w:t>Full name</w:t>
      </w:r>
    </w:p>
    <w:p w14:paraId="7D9BD44B" w14:textId="77777777" w:rsidR="00AC7364" w:rsidRDefault="00AC7364" w:rsidP="00CA48FD">
      <w:pPr>
        <w:pStyle w:val="Bodycopy"/>
        <w:numPr>
          <w:ilvl w:val="0"/>
          <w:numId w:val="3"/>
        </w:numPr>
      </w:pPr>
      <w:r>
        <w:t>Date of Birth</w:t>
      </w:r>
    </w:p>
    <w:p w14:paraId="5E2C4D23" w14:textId="397036FE" w:rsidR="00AC7364" w:rsidRDefault="00AC7364" w:rsidP="00CA48FD">
      <w:pPr>
        <w:pStyle w:val="Bodycopy"/>
        <w:numPr>
          <w:ilvl w:val="0"/>
          <w:numId w:val="3"/>
        </w:numPr>
      </w:pPr>
      <w:r>
        <w:t>Postcode</w:t>
      </w:r>
    </w:p>
    <w:p w14:paraId="64981659" w14:textId="347695A1" w:rsidR="00AC7364" w:rsidRDefault="00AC7364" w:rsidP="00CA48FD">
      <w:pPr>
        <w:pStyle w:val="Bodycopy"/>
        <w:numPr>
          <w:ilvl w:val="0"/>
          <w:numId w:val="3"/>
        </w:numPr>
      </w:pPr>
      <w:r>
        <w:t>Mobile number</w:t>
      </w:r>
    </w:p>
    <w:p w14:paraId="681EBB97" w14:textId="77777777" w:rsidR="004E1ABA" w:rsidRPr="00CA4C1F" w:rsidRDefault="004E1ABA" w:rsidP="00CE6606">
      <w:pPr>
        <w:pStyle w:val="Bodycopy"/>
      </w:pPr>
    </w:p>
    <w:p w14:paraId="5C8809AB" w14:textId="49D3B4FE" w:rsidR="005F59AF" w:rsidRDefault="005F59AF" w:rsidP="005F59AF">
      <w:pPr>
        <w:pStyle w:val="Subheading"/>
      </w:pPr>
      <w:r w:rsidRPr="00AE0CAA">
        <w:t xml:space="preserve">I </w:t>
      </w:r>
      <w:r>
        <w:t xml:space="preserve">can log </w:t>
      </w:r>
      <w:proofErr w:type="gramStart"/>
      <w:r>
        <w:t>in</w:t>
      </w:r>
      <w:proofErr w:type="gramEnd"/>
      <w:r>
        <w:t xml:space="preserve"> but</w:t>
      </w:r>
      <w:r w:rsidR="00D46FDD">
        <w:t xml:space="preserve"> I can’t see </w:t>
      </w:r>
      <w:r w:rsidR="00016488">
        <w:t>my letter?</w:t>
      </w:r>
    </w:p>
    <w:p w14:paraId="7FD40887" w14:textId="35A88D9D" w:rsidR="001A3D81" w:rsidRDefault="00735CF2" w:rsidP="001A3D81">
      <w:pPr>
        <w:pStyle w:val="Bodycopy"/>
      </w:pPr>
      <w:r>
        <w:t>There are</w:t>
      </w:r>
      <w:r w:rsidR="00016488">
        <w:t xml:space="preserve"> three </w:t>
      </w:r>
      <w:r w:rsidR="00D26E44">
        <w:t>main</w:t>
      </w:r>
      <w:r>
        <w:t xml:space="preserve"> reasons why you might </w:t>
      </w:r>
      <w:r w:rsidR="00016488">
        <w:t xml:space="preserve">be able to </w:t>
      </w:r>
      <w:proofErr w:type="gramStart"/>
      <w:r w:rsidR="00016488">
        <w:t>login</w:t>
      </w:r>
      <w:proofErr w:type="gramEnd"/>
      <w:r w:rsidR="00016488">
        <w:t xml:space="preserve"> but no letter is showing:</w:t>
      </w:r>
    </w:p>
    <w:p w14:paraId="6783E931" w14:textId="10BACEC0" w:rsidR="00735CF2" w:rsidRDefault="004B3822" w:rsidP="00735CF2">
      <w:pPr>
        <w:pStyle w:val="Bodycopy"/>
        <w:numPr>
          <w:ilvl w:val="0"/>
          <w:numId w:val="12"/>
        </w:numPr>
      </w:pPr>
      <w:r>
        <w:t xml:space="preserve">The letter is for a family member or relative who is registered with the same </w:t>
      </w:r>
      <w:r w:rsidR="006B2320">
        <w:t>phone number or email with the hospital</w:t>
      </w:r>
    </w:p>
    <w:p w14:paraId="5C2A914B" w14:textId="3C093734" w:rsidR="00307814" w:rsidRDefault="006B2320" w:rsidP="00DD1741">
      <w:pPr>
        <w:pStyle w:val="Bodycopy"/>
        <w:numPr>
          <w:ilvl w:val="0"/>
          <w:numId w:val="12"/>
        </w:numPr>
      </w:pPr>
      <w:r>
        <w:lastRenderedPageBreak/>
        <w:t xml:space="preserve">You are a patient at more than one NHS Trust and </w:t>
      </w:r>
      <w:r w:rsidR="00016488">
        <w:t>the details we have for you on our system are not up-to-date</w:t>
      </w:r>
      <w:r w:rsidR="00307814">
        <w:t xml:space="preserve"> </w:t>
      </w:r>
      <w:proofErr w:type="spellStart"/>
      <w:r w:rsidR="00307814">
        <w:t>e.g</w:t>
      </w:r>
      <w:proofErr w:type="spellEnd"/>
      <w:r w:rsidR="00307814">
        <w:t xml:space="preserve"> postcode or the spelling of your last name. </w:t>
      </w:r>
      <w:r w:rsidR="00AD12B4">
        <w:br/>
        <w:t>If the other NHS Trust have the correct detail</w:t>
      </w:r>
      <w:r w:rsidR="00067BC0">
        <w:t>s</w:t>
      </w:r>
      <w:r w:rsidR="00AD12B4">
        <w:t xml:space="preserve"> for </w:t>
      </w:r>
      <w:proofErr w:type="gramStart"/>
      <w:r w:rsidR="00AD12B4">
        <w:t>you</w:t>
      </w:r>
      <w:proofErr w:type="gramEnd"/>
      <w:r w:rsidR="00AD12B4">
        <w:t xml:space="preserve"> </w:t>
      </w:r>
      <w:proofErr w:type="spellStart"/>
      <w:r w:rsidR="00AD12B4">
        <w:t>you</w:t>
      </w:r>
      <w:proofErr w:type="spellEnd"/>
      <w:r w:rsidR="00AD12B4">
        <w:t xml:space="preserve"> will automatically be logged into their patient portal. </w:t>
      </w:r>
      <w:r w:rsidR="00307814" w:rsidRPr="00D27B6C">
        <w:rPr>
          <w:color w:val="auto"/>
        </w:rPr>
        <w:t xml:space="preserve">Please contact </w:t>
      </w:r>
      <w:r w:rsidR="00D27B6C" w:rsidRPr="00D27B6C">
        <w:rPr>
          <w:color w:val="auto"/>
        </w:rPr>
        <w:t>the hospital to</w:t>
      </w:r>
      <w:r w:rsidR="00307814" w:rsidRPr="00D27B6C">
        <w:rPr>
          <w:color w:val="auto"/>
        </w:rPr>
        <w:t xml:space="preserve"> check we have </w:t>
      </w:r>
      <w:r w:rsidR="00AD12B4" w:rsidRPr="00D27B6C">
        <w:rPr>
          <w:color w:val="auto"/>
        </w:rPr>
        <w:t xml:space="preserve">your </w:t>
      </w:r>
      <w:r w:rsidR="00307814" w:rsidRPr="00D27B6C">
        <w:rPr>
          <w:color w:val="auto"/>
        </w:rPr>
        <w:t>correct details.</w:t>
      </w:r>
    </w:p>
    <w:p w14:paraId="13312344" w14:textId="206A221F" w:rsidR="00307814" w:rsidRDefault="00307814" w:rsidP="00307814">
      <w:pPr>
        <w:pStyle w:val="Bodycopy"/>
        <w:numPr>
          <w:ilvl w:val="0"/>
          <w:numId w:val="12"/>
        </w:numPr>
      </w:pPr>
      <w:r>
        <w:t xml:space="preserve">You are a </w:t>
      </w:r>
      <w:r w:rsidRPr="00D27B6C">
        <w:rPr>
          <w:color w:val="auto"/>
        </w:rPr>
        <w:t xml:space="preserve">patient at more than one NHS Trust and when logging in chose the wrong hospital from the options. Please log out and login again, choosing </w:t>
      </w:r>
      <w:r w:rsidR="00D27B6C" w:rsidRPr="00D27B6C">
        <w:rPr>
          <w:color w:val="auto"/>
        </w:rPr>
        <w:t>Salisbury Hospital</w:t>
      </w:r>
      <w:r w:rsidR="00AD12B4" w:rsidRPr="00D27B6C">
        <w:rPr>
          <w:color w:val="auto"/>
        </w:rPr>
        <w:t xml:space="preserve"> when prompted</w:t>
      </w:r>
      <w:r w:rsidR="00AD12B4" w:rsidRPr="00AD12B4">
        <w:t>.</w:t>
      </w:r>
    </w:p>
    <w:p w14:paraId="7E9DA84C" w14:textId="77777777" w:rsidR="00CE6606" w:rsidRDefault="00CE6606" w:rsidP="00CE6606">
      <w:pPr>
        <w:pStyle w:val="Bodycopy"/>
        <w:ind w:left="720"/>
      </w:pPr>
    </w:p>
    <w:p w14:paraId="36A7A643" w14:textId="77777777" w:rsidR="00CE6606" w:rsidRPr="00CA4C1F" w:rsidRDefault="00CE6606" w:rsidP="00CE6606">
      <w:pPr>
        <w:pStyle w:val="Subheading"/>
      </w:pPr>
      <w:r w:rsidRPr="00CA4C1F">
        <w:t xml:space="preserve">How can I complete my Digital </w:t>
      </w:r>
      <w:r>
        <w:t xml:space="preserve">Letter </w:t>
      </w:r>
      <w:r w:rsidRPr="00CA4C1F">
        <w:t>on my tablet or computer?</w:t>
      </w:r>
    </w:p>
    <w:p w14:paraId="58A232ED" w14:textId="53926960" w:rsidR="00CE6606" w:rsidRPr="00CA4C1F" w:rsidRDefault="00CE6606" w:rsidP="00CE6606">
      <w:pPr>
        <w:pStyle w:val="Bodycopy"/>
      </w:pPr>
      <w:r w:rsidRPr="00CA4C1F">
        <w:t xml:space="preserve">Go to </w:t>
      </w:r>
      <w:r w:rsidR="00067BC0" w:rsidRPr="00E13635">
        <w:rPr>
          <w:u w:val="single"/>
        </w:rPr>
        <w:t>drdoctor.thirdparty.nhs.uk</w:t>
      </w:r>
      <w:r w:rsidR="00D27B6C">
        <w:rPr>
          <w:u w:val="single"/>
        </w:rPr>
        <w:t>/</w:t>
      </w:r>
      <w:proofErr w:type="gramStart"/>
      <w:r w:rsidR="00D27B6C">
        <w:rPr>
          <w:u w:val="single"/>
        </w:rPr>
        <w:t>SFT</w:t>
      </w:r>
      <w:proofErr w:type="gramEnd"/>
    </w:p>
    <w:p w14:paraId="61889F16" w14:textId="77777777" w:rsidR="00CE6606" w:rsidRPr="00CA4C1F" w:rsidRDefault="00CE6606" w:rsidP="00CE6606">
      <w:pPr>
        <w:pStyle w:val="Bodycopy"/>
        <w:numPr>
          <w:ilvl w:val="0"/>
          <w:numId w:val="14"/>
        </w:numPr>
      </w:pPr>
      <w:r w:rsidRPr="00CA4C1F">
        <w:t xml:space="preserve">Enter your </w:t>
      </w:r>
      <w:r>
        <w:t>l</w:t>
      </w:r>
      <w:r w:rsidRPr="00CA4C1F">
        <w:t>ast name, date of birth, and postcode and click ‘Let’s go’</w:t>
      </w:r>
    </w:p>
    <w:p w14:paraId="514C0BE6" w14:textId="77777777" w:rsidR="00CE6606" w:rsidRPr="00CA4C1F" w:rsidRDefault="00CE6606" w:rsidP="00CE6606">
      <w:pPr>
        <w:pStyle w:val="Bodycopy"/>
        <w:numPr>
          <w:ilvl w:val="0"/>
          <w:numId w:val="14"/>
        </w:numPr>
      </w:pPr>
      <w:r w:rsidRPr="00CA4C1F">
        <w:t>Select the phone number you would like us to send your one-time code to</w:t>
      </w:r>
    </w:p>
    <w:p w14:paraId="6D714886" w14:textId="77777777" w:rsidR="00CE6606" w:rsidRPr="00CA4C1F" w:rsidRDefault="00CE6606" w:rsidP="00CE6606">
      <w:pPr>
        <w:pStyle w:val="Bodycopy"/>
        <w:numPr>
          <w:ilvl w:val="0"/>
          <w:numId w:val="14"/>
        </w:numPr>
      </w:pPr>
      <w:r w:rsidRPr="00CA4C1F">
        <w:t>Enter the on</w:t>
      </w:r>
      <w:r>
        <w:t>e-</w:t>
      </w:r>
      <w:r w:rsidRPr="00CA4C1F">
        <w:t>time code you receive and click ‘Let’s go’</w:t>
      </w:r>
    </w:p>
    <w:p w14:paraId="2DF831F2" w14:textId="77777777" w:rsidR="00CE6606" w:rsidRPr="00CA4C1F" w:rsidRDefault="00CE6606" w:rsidP="00CE6606">
      <w:pPr>
        <w:pStyle w:val="Bodycopy"/>
        <w:numPr>
          <w:ilvl w:val="0"/>
          <w:numId w:val="14"/>
        </w:numPr>
      </w:pPr>
      <w:r w:rsidRPr="00CA4C1F">
        <w:t>Go to ‘</w:t>
      </w:r>
      <w:r>
        <w:t>Letters</w:t>
      </w:r>
      <w:r w:rsidRPr="00CA4C1F">
        <w:t xml:space="preserve"> in the top left</w:t>
      </w:r>
    </w:p>
    <w:p w14:paraId="25A0CEBB" w14:textId="77777777" w:rsidR="00CE6606" w:rsidRDefault="00CE6606" w:rsidP="00CE6606">
      <w:pPr>
        <w:pStyle w:val="Bodycopy"/>
        <w:numPr>
          <w:ilvl w:val="0"/>
          <w:numId w:val="14"/>
        </w:numPr>
      </w:pPr>
      <w:r w:rsidRPr="00CA4C1F">
        <w:t xml:space="preserve">Find the </w:t>
      </w:r>
      <w:r>
        <w:t xml:space="preserve">letter </w:t>
      </w:r>
      <w:r w:rsidRPr="00CA4C1F">
        <w:t xml:space="preserve">you want to </w:t>
      </w:r>
      <w:r>
        <w:t xml:space="preserve">view </w:t>
      </w:r>
      <w:r w:rsidRPr="00CA4C1F">
        <w:t>and click ‘</w:t>
      </w:r>
      <w:r>
        <w:t>View letter’</w:t>
      </w:r>
    </w:p>
    <w:p w14:paraId="49483556" w14:textId="77777777" w:rsidR="00AC7364" w:rsidRPr="00AE0CAA" w:rsidRDefault="00AC7364" w:rsidP="00AC7364">
      <w:pPr>
        <w:pStyle w:val="Bodycopy"/>
      </w:pPr>
    </w:p>
    <w:p w14:paraId="7232F16A" w14:textId="1D95F7FA" w:rsidR="00AC7364" w:rsidRPr="00AE0CAA" w:rsidRDefault="00AC7364" w:rsidP="00AC7364">
      <w:pPr>
        <w:pStyle w:val="Subheading"/>
      </w:pPr>
      <w:r w:rsidRPr="00AE0CAA">
        <w:t xml:space="preserve">I </w:t>
      </w:r>
      <w:r w:rsidR="009F5557">
        <w:t>would like to receive email notifications how can I do this</w:t>
      </w:r>
      <w:r w:rsidRPr="00AE0CAA">
        <w:t>?</w:t>
      </w:r>
    </w:p>
    <w:p w14:paraId="27647329" w14:textId="33FA9272" w:rsidR="00AC7364" w:rsidRDefault="00AC7364" w:rsidP="00AC7364">
      <w:pPr>
        <w:pStyle w:val="Bodycopy"/>
      </w:pPr>
      <w:r w:rsidRPr="00AE0CAA">
        <w:t xml:space="preserve">You can update your contact details at </w:t>
      </w:r>
      <w:r w:rsidR="00067BC0" w:rsidRPr="00E13635">
        <w:rPr>
          <w:u w:val="single"/>
        </w:rPr>
        <w:t>drdoctor.thirdparty.nhs.</w:t>
      </w:r>
      <w:r w:rsidR="00067BC0" w:rsidRPr="00D27B6C">
        <w:rPr>
          <w:color w:val="auto"/>
          <w:u w:val="single"/>
        </w:rPr>
        <w:t>uk/</w:t>
      </w:r>
      <w:r w:rsidR="00D27B6C" w:rsidRPr="00D27B6C">
        <w:rPr>
          <w:color w:val="auto"/>
          <w:u w:val="single"/>
        </w:rPr>
        <w:t>SFT</w:t>
      </w:r>
      <w:r w:rsidR="00D27B6C" w:rsidRPr="00D27B6C">
        <w:rPr>
          <w:color w:val="auto"/>
        </w:rPr>
        <w:t xml:space="preserve"> </w:t>
      </w:r>
      <w:r w:rsidRPr="00D27B6C">
        <w:rPr>
          <w:color w:val="auto"/>
        </w:rPr>
        <w:t xml:space="preserve">in the settings menu. </w:t>
      </w:r>
    </w:p>
    <w:p w14:paraId="2184C56D" w14:textId="0F09136B" w:rsidR="003A3604" w:rsidRDefault="003A3604" w:rsidP="00F24B58">
      <w:pPr>
        <w:pStyle w:val="Bodycopy"/>
        <w:numPr>
          <w:ilvl w:val="0"/>
          <w:numId w:val="11"/>
        </w:numPr>
      </w:pPr>
      <w:r>
        <w:t>Login to the patient portal</w:t>
      </w:r>
      <w:r w:rsidR="00067BC0">
        <w:t xml:space="preserve"> as usual</w:t>
      </w:r>
    </w:p>
    <w:p w14:paraId="4675AC09" w14:textId="6600C224" w:rsidR="003A3604" w:rsidRDefault="003A3604" w:rsidP="00F24B58">
      <w:pPr>
        <w:pStyle w:val="Bodycopy"/>
        <w:numPr>
          <w:ilvl w:val="0"/>
          <w:numId w:val="11"/>
        </w:numPr>
      </w:pPr>
      <w:r>
        <w:t>Go to ‘Settings’ in the top right</w:t>
      </w:r>
    </w:p>
    <w:p w14:paraId="4624CB46" w14:textId="00D1C340" w:rsidR="00414B06" w:rsidRDefault="00414B06" w:rsidP="00F24B58">
      <w:pPr>
        <w:pStyle w:val="Bodycopy"/>
        <w:numPr>
          <w:ilvl w:val="0"/>
          <w:numId w:val="11"/>
        </w:numPr>
      </w:pPr>
      <w:r>
        <w:t>Click the ‘Add new’ button</w:t>
      </w:r>
    </w:p>
    <w:p w14:paraId="3B558918" w14:textId="0AF2EECA" w:rsidR="00414B06" w:rsidRDefault="00414B06" w:rsidP="00F24B58">
      <w:pPr>
        <w:pStyle w:val="Bodycopy"/>
        <w:numPr>
          <w:ilvl w:val="0"/>
          <w:numId w:val="11"/>
        </w:numPr>
      </w:pPr>
      <w:r>
        <w:t>Click</w:t>
      </w:r>
      <w:r w:rsidR="00134FBB">
        <w:t xml:space="preserve"> </w:t>
      </w:r>
      <w:r>
        <w:t>‘Email’</w:t>
      </w:r>
    </w:p>
    <w:p w14:paraId="1A92839D" w14:textId="432A233B" w:rsidR="00414B06" w:rsidRDefault="00134FBB" w:rsidP="00F24B58">
      <w:pPr>
        <w:pStyle w:val="Bodycopy"/>
        <w:numPr>
          <w:ilvl w:val="0"/>
          <w:numId w:val="11"/>
        </w:numPr>
      </w:pPr>
      <w:r>
        <w:t xml:space="preserve">Type in </w:t>
      </w:r>
      <w:r w:rsidR="00F24B58">
        <w:t>your email address</w:t>
      </w:r>
    </w:p>
    <w:p w14:paraId="0055ECAF" w14:textId="6DE6FBDA" w:rsidR="00414B06" w:rsidRPr="00874441" w:rsidRDefault="00F24B58" w:rsidP="00AC7364">
      <w:pPr>
        <w:pStyle w:val="Bodycopy"/>
        <w:numPr>
          <w:ilvl w:val="0"/>
          <w:numId w:val="11"/>
        </w:numPr>
      </w:pPr>
      <w:r>
        <w:t>Click ‘Add’</w:t>
      </w:r>
    </w:p>
    <w:p w14:paraId="4415E590" w14:textId="77777777" w:rsidR="00AC7364" w:rsidRPr="00AE0CAA" w:rsidRDefault="00AC7364" w:rsidP="00AC7364">
      <w:pPr>
        <w:pStyle w:val="Bodycopy"/>
      </w:pPr>
    </w:p>
    <w:p w14:paraId="17149B09" w14:textId="72926786" w:rsidR="00AC7364" w:rsidRPr="00AE0CAA" w:rsidRDefault="00AC7364" w:rsidP="00AC7364">
      <w:pPr>
        <w:pStyle w:val="Subheading"/>
      </w:pPr>
      <w:r w:rsidRPr="00AE0CAA">
        <w:t>Does it cost me to reply</w:t>
      </w:r>
      <w:r w:rsidR="00CC0B3E">
        <w:t xml:space="preserve"> </w:t>
      </w:r>
      <w:r w:rsidR="00BC18F0">
        <w:t>to a text message?</w:t>
      </w:r>
    </w:p>
    <w:p w14:paraId="0C8C53F5" w14:textId="77777777" w:rsidR="00AC7364" w:rsidRPr="00AE0CAA" w:rsidRDefault="00AC7364" w:rsidP="00AC7364">
      <w:pPr>
        <w:pStyle w:val="Bodycopy"/>
      </w:pPr>
      <w:r w:rsidRPr="00AE0CAA">
        <w:t xml:space="preserve">Text message replies will be free if you have </w:t>
      </w:r>
      <w:r>
        <w:t xml:space="preserve">a </w:t>
      </w:r>
      <w:r w:rsidRPr="00AE0CAA">
        <w:t xml:space="preserve">text message bundle with your provider otherwise you will be charged at your provider’s standard rate. </w:t>
      </w:r>
    </w:p>
    <w:p w14:paraId="1523EE6A" w14:textId="6C1BA4B7" w:rsidR="00F058FA" w:rsidRDefault="00AC7364" w:rsidP="00AC7364">
      <w:pPr>
        <w:pStyle w:val="Bodycopy"/>
        <w:rPr>
          <w:color w:val="FF0000"/>
        </w:rPr>
      </w:pPr>
      <w:r w:rsidRPr="00AE0CAA">
        <w:lastRenderedPageBreak/>
        <w:t>You can</w:t>
      </w:r>
      <w:r w:rsidR="00433CD2">
        <w:t xml:space="preserve"> change your digital letter setting online </w:t>
      </w:r>
      <w:r w:rsidRPr="00AE0CAA">
        <w:t>for free</w:t>
      </w:r>
      <w:r>
        <w:t xml:space="preserve"> by following the link in your text messages or using</w:t>
      </w:r>
      <w:r w:rsidRPr="00AE0CAA">
        <w:t> </w:t>
      </w:r>
      <w:r w:rsidR="00067BC0" w:rsidRPr="00E13635">
        <w:rPr>
          <w:u w:val="single"/>
        </w:rPr>
        <w:t>drdoctor.thirdparty</w:t>
      </w:r>
      <w:r w:rsidR="00067BC0" w:rsidRPr="00D27B6C">
        <w:rPr>
          <w:color w:val="auto"/>
          <w:u w:val="single"/>
        </w:rPr>
        <w:t>.nhs.uk/</w:t>
      </w:r>
      <w:proofErr w:type="gramStart"/>
      <w:r w:rsidR="00D27B6C" w:rsidRPr="00D27B6C">
        <w:rPr>
          <w:color w:val="auto"/>
          <w:u w:val="single"/>
        </w:rPr>
        <w:t>SFT</w:t>
      </w:r>
      <w:proofErr w:type="gramEnd"/>
      <w:r w:rsidR="00D27B6C" w:rsidRPr="00D27B6C">
        <w:rPr>
          <w:color w:val="auto"/>
        </w:rPr>
        <w:t xml:space="preserve"> </w:t>
      </w:r>
    </w:p>
    <w:p w14:paraId="128750B5" w14:textId="77777777" w:rsidR="00582ED9" w:rsidRDefault="00582ED9" w:rsidP="00F058FA">
      <w:pPr>
        <w:pStyle w:val="Subheading"/>
      </w:pPr>
    </w:p>
    <w:p w14:paraId="49B9ECB7" w14:textId="624F2D3C" w:rsidR="00F058FA" w:rsidRPr="00AE0CAA" w:rsidRDefault="00F058FA" w:rsidP="00F058FA">
      <w:pPr>
        <w:pStyle w:val="Subheading"/>
      </w:pPr>
      <w:r w:rsidRPr="00AE0CAA">
        <w:t>I am not receiving</w:t>
      </w:r>
      <w:r>
        <w:t xml:space="preserve"> text messages</w:t>
      </w:r>
      <w:r w:rsidRPr="00AE0CAA">
        <w:t xml:space="preserve"> </w:t>
      </w:r>
      <w:r>
        <w:t xml:space="preserve">with digital letters </w:t>
      </w:r>
      <w:r w:rsidRPr="00AE0CAA">
        <w:t>– should I be?</w:t>
      </w:r>
    </w:p>
    <w:p w14:paraId="7CBAF4C1" w14:textId="5E9BDE1A" w:rsidR="00F058FA" w:rsidRDefault="00F058FA" w:rsidP="00F058FA">
      <w:pPr>
        <w:pStyle w:val="Bodycopy"/>
      </w:pPr>
      <w:r>
        <w:t xml:space="preserve">This service is </w:t>
      </w:r>
      <w:r w:rsidR="00D27B6C">
        <w:t xml:space="preserve">due to go live across SFT in </w:t>
      </w:r>
      <w:r w:rsidR="001E3DCB">
        <w:t>May</w:t>
      </w:r>
      <w:r w:rsidR="00D27B6C">
        <w:t xml:space="preserve"> 2024.</w:t>
      </w:r>
    </w:p>
    <w:p w14:paraId="6802AD29" w14:textId="6DF60357" w:rsidR="00F058FA" w:rsidRPr="00AE0CAA" w:rsidRDefault="00D27B6C" w:rsidP="00AC7364">
      <w:pPr>
        <w:pStyle w:val="Bodycopy"/>
      </w:pPr>
      <w:r>
        <w:t>After this date</w:t>
      </w:r>
      <w:r w:rsidR="001E3DCB">
        <w:t>,</w:t>
      </w:r>
      <w:r>
        <w:t xml:space="preserve"> i</w:t>
      </w:r>
      <w:r w:rsidR="00F058FA">
        <w:t xml:space="preserve">f you should be receiving digital letters but are </w:t>
      </w:r>
      <w:proofErr w:type="gramStart"/>
      <w:r w:rsidR="00F058FA">
        <w:t>not</w:t>
      </w:r>
      <w:proofErr w:type="gramEnd"/>
      <w:r w:rsidR="00F058FA">
        <w:t xml:space="preserve"> we may not have your correct mobile number on our </w:t>
      </w:r>
      <w:r w:rsidR="00F058FA" w:rsidRPr="00D27B6C">
        <w:rPr>
          <w:color w:val="auto"/>
        </w:rPr>
        <w:t xml:space="preserve">system. Please contact </w:t>
      </w:r>
      <w:r w:rsidRPr="00D27B6C">
        <w:rPr>
          <w:color w:val="auto"/>
        </w:rPr>
        <w:t xml:space="preserve">the relevant department at Salisbury Hospital to </w:t>
      </w:r>
      <w:r w:rsidR="00F058FA" w:rsidRPr="00D27B6C">
        <w:rPr>
          <w:color w:val="auto"/>
        </w:rPr>
        <w:t xml:space="preserve">check we have your most up-to-date mobile number. </w:t>
      </w:r>
    </w:p>
    <w:p w14:paraId="4540DE7F" w14:textId="77777777" w:rsidR="00AC7364" w:rsidRPr="00AE0CAA" w:rsidRDefault="00AC7364" w:rsidP="00AC7364">
      <w:pPr>
        <w:pStyle w:val="Bodycopy"/>
      </w:pPr>
    </w:p>
    <w:p w14:paraId="6E640C74" w14:textId="77777777" w:rsidR="0065129A" w:rsidRPr="00AE0CAA" w:rsidRDefault="0065129A" w:rsidP="0065129A">
      <w:pPr>
        <w:pStyle w:val="Subheading"/>
      </w:pPr>
      <w:r w:rsidRPr="00AE0CAA">
        <w:t>What is DrDoctor?</w:t>
      </w:r>
    </w:p>
    <w:p w14:paraId="0F3E9E6D" w14:textId="71D4C4FF" w:rsidR="0065129A" w:rsidRPr="00AE0CAA" w:rsidRDefault="0065129A" w:rsidP="0065129A">
      <w:pPr>
        <w:pStyle w:val="Bodycopy"/>
      </w:pPr>
      <w:r w:rsidRPr="00AE0CAA">
        <w:t xml:space="preserve">DrDoctor is a digital health company modernising how hospitals and patients communicate. They provide a convenient way for patients to manage </w:t>
      </w:r>
      <w:r w:rsidR="006E2C92">
        <w:t xml:space="preserve">their patient journey </w:t>
      </w:r>
      <w:r w:rsidRPr="00AE0CAA">
        <w:t>while reducing costs, saving time and developing better overall experiences for patients.</w:t>
      </w:r>
    </w:p>
    <w:p w14:paraId="70507ECE" w14:textId="77777777" w:rsidR="0065129A" w:rsidRDefault="0065129A" w:rsidP="0065129A">
      <w:pPr>
        <w:pStyle w:val="Bodycopy"/>
      </w:pPr>
    </w:p>
    <w:p w14:paraId="5B1DA26A" w14:textId="77777777" w:rsidR="0065129A" w:rsidRDefault="0065129A" w:rsidP="0065129A">
      <w:pPr>
        <w:pStyle w:val="Subheading"/>
      </w:pPr>
      <w:r>
        <w:t>How is my data handled?</w:t>
      </w:r>
    </w:p>
    <w:p w14:paraId="1AECA6D5" w14:textId="77777777" w:rsidR="0065129A" w:rsidRDefault="0065129A" w:rsidP="0065129A">
      <w:pPr>
        <w:pStyle w:val="Bodycopy"/>
      </w:pPr>
      <w:r>
        <w:t>To enable us to deliver this service, we give DrDoctor only enough information to provide you with these services.</w:t>
      </w:r>
    </w:p>
    <w:p w14:paraId="04D74857" w14:textId="35112C76" w:rsidR="004F47AE" w:rsidRDefault="0065129A" w:rsidP="008E6063">
      <w:pPr>
        <w:pStyle w:val="Bodycopy"/>
      </w:pPr>
      <w:r>
        <w:t>DrDoctor is accredited to the highest standards set by the NHS for protecting the healthcare information of UK citizens</w:t>
      </w:r>
      <w:r w:rsidR="00367051">
        <w:t xml:space="preserve"> as certified her</w:t>
      </w:r>
      <w:r w:rsidR="00FB5E79">
        <w:t>e</w:t>
      </w:r>
      <w:r w:rsidR="00367051">
        <w:t xml:space="preserve"> </w:t>
      </w:r>
      <w:hyperlink r:id="rId15" w:history="1">
        <w:r w:rsidR="00FB5E79" w:rsidRPr="00304BEB">
          <w:rPr>
            <w:rStyle w:val="Hyperlink"/>
          </w:rPr>
          <w:t>https://www.dsptoolkit.nhs.uk/OrganisationSearch/8HY91</w:t>
        </w:r>
      </w:hyperlink>
      <w:r>
        <w:t>. For</w:t>
      </w:r>
      <w:r w:rsidR="00367051">
        <w:t xml:space="preserve"> more</w:t>
      </w:r>
      <w:r>
        <w:t xml:space="preserve"> information</w:t>
      </w:r>
      <w:r w:rsidR="001927B9">
        <w:t xml:space="preserve"> on </w:t>
      </w:r>
      <w:proofErr w:type="spellStart"/>
      <w:r w:rsidR="001927B9">
        <w:t>DrDoctor’s</w:t>
      </w:r>
      <w:proofErr w:type="spellEnd"/>
      <w:r w:rsidR="001927B9">
        <w:t xml:space="preserve"> privacy policy please see</w:t>
      </w:r>
      <w:r>
        <w:t xml:space="preserve"> </w:t>
      </w:r>
      <w:hyperlink r:id="rId16" w:history="1">
        <w:r w:rsidRPr="007C48D0">
          <w:rPr>
            <w:rStyle w:val="Hyperlink"/>
          </w:rPr>
          <w:t>https://my.drdoctor.co.uk/privacy</w:t>
        </w:r>
      </w:hyperlink>
      <w:r w:rsidR="001927B9">
        <w:rPr>
          <w:rStyle w:val="Hyperlink"/>
        </w:rPr>
        <w:t>.</w:t>
      </w:r>
    </w:p>
    <w:sectPr w:rsidR="004F47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D8BE" w14:textId="77777777" w:rsidR="00111B39" w:rsidRDefault="00111B39" w:rsidP="002B1105">
      <w:r>
        <w:separator/>
      </w:r>
    </w:p>
  </w:endnote>
  <w:endnote w:type="continuationSeparator" w:id="0">
    <w:p w14:paraId="24B06EDF" w14:textId="77777777" w:rsidR="00111B39" w:rsidRDefault="00111B39" w:rsidP="002B1105">
      <w:r>
        <w:continuationSeparator/>
      </w:r>
    </w:p>
  </w:endnote>
  <w:endnote w:type="continuationNotice" w:id="1">
    <w:p w14:paraId="786C4A69" w14:textId="77777777" w:rsidR="00111B39" w:rsidRDefault="00111B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ld">
    <w:altName w:val="Calibri"/>
    <w:charset w:val="00"/>
    <w:family w:val="auto"/>
    <w:pitch w:val="variable"/>
    <w:sig w:usb0="A00000AF" w:usb1="40000048" w:usb2="00000000" w:usb3="00000000" w:csb0="00000111" w:csb1="00000000"/>
  </w:font>
  <w:font w:name="MarkPro-Bold">
    <w:altName w:val="Calibri"/>
    <w:panose1 w:val="00000000000000000000"/>
    <w:charset w:val="4D"/>
    <w:family w:val="swiss"/>
    <w:notTrueType/>
    <w:pitch w:val="variable"/>
    <w:sig w:usb0="A00000FF" w:usb1="5000FCFB" w:usb2="00000000" w:usb3="00000000" w:csb0="00000093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utiger LT Pro 55 Roman">
    <w:charset w:val="4D"/>
    <w:family w:val="swiss"/>
    <w:pitch w:val="variable"/>
    <w:sig w:usb0="A00000AF" w:usb1="5000204A" w:usb2="00000000" w:usb3="00000000" w:csb0="00000093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rkPro">
    <w:altName w:val="Calibri"/>
    <w:panose1 w:val="00000000000000000000"/>
    <w:charset w:val="4D"/>
    <w:family w:val="swiss"/>
    <w:notTrueType/>
    <w:pitch w:val="variable"/>
    <w:sig w:usb0="A00000FF" w:usb1="5000FCFB" w:usb2="00000000" w:usb3="00000000" w:csb0="000000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93987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E8F981" w14:textId="77777777" w:rsidR="000C42FA" w:rsidRDefault="000C42FA" w:rsidP="00530D2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6167272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B8BD8E" w14:textId="77777777" w:rsidR="002B1105" w:rsidRDefault="002B1105" w:rsidP="00530D2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4CB572" w14:textId="77777777" w:rsidR="002B1105" w:rsidRDefault="002B11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12412" w14:textId="3A5251CA" w:rsidR="002B1105" w:rsidRDefault="002B1105">
    <w:pPr>
      <w:pStyle w:val="Footer"/>
    </w:pPr>
  </w:p>
  <w:p w14:paraId="23319EF5" w14:textId="77777777" w:rsidR="002B1105" w:rsidRDefault="002B11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D4AD7" w14:textId="77777777" w:rsidR="00111B39" w:rsidRDefault="00111B39" w:rsidP="002B1105">
      <w:r>
        <w:separator/>
      </w:r>
    </w:p>
  </w:footnote>
  <w:footnote w:type="continuationSeparator" w:id="0">
    <w:p w14:paraId="73200CC0" w14:textId="77777777" w:rsidR="00111B39" w:rsidRDefault="00111B39" w:rsidP="002B1105">
      <w:r>
        <w:continuationSeparator/>
      </w:r>
    </w:p>
  </w:footnote>
  <w:footnote w:type="continuationNotice" w:id="1">
    <w:p w14:paraId="2A45E5FC" w14:textId="77777777" w:rsidR="00111B39" w:rsidRDefault="00111B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D655A" w14:textId="77777777" w:rsidR="00714B5B" w:rsidRPr="00714B5B" w:rsidRDefault="00714B5B" w:rsidP="00714B5B">
    <w:pPr>
      <w:pStyle w:val="Header"/>
      <w:rPr>
        <w:rFonts w:ascii="Open Sans" w:hAnsi="Open Sans" w:cs="Open Sans"/>
        <w:color w:val="3C3C3C"/>
        <w:sz w:val="18"/>
        <w:szCs w:val="18"/>
      </w:rPr>
    </w:pPr>
  </w:p>
  <w:p w14:paraId="05960F08" w14:textId="77777777" w:rsidR="00714B5B" w:rsidRDefault="00714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6998"/>
    <w:multiLevelType w:val="hybridMultilevel"/>
    <w:tmpl w:val="26BC63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1A"/>
    <w:multiLevelType w:val="hybridMultilevel"/>
    <w:tmpl w:val="E77055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13030"/>
    <w:multiLevelType w:val="hybridMultilevel"/>
    <w:tmpl w:val="DFD813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74C78"/>
    <w:multiLevelType w:val="hybridMultilevel"/>
    <w:tmpl w:val="26BC63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C13FB"/>
    <w:multiLevelType w:val="hybridMultilevel"/>
    <w:tmpl w:val="E77055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6689C"/>
    <w:multiLevelType w:val="hybridMultilevel"/>
    <w:tmpl w:val="CBCA78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B583C"/>
    <w:multiLevelType w:val="hybridMultilevel"/>
    <w:tmpl w:val="9B06A3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7F6E11"/>
    <w:multiLevelType w:val="hybridMultilevel"/>
    <w:tmpl w:val="8A4AE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B7984"/>
    <w:multiLevelType w:val="hybridMultilevel"/>
    <w:tmpl w:val="96A83F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1C5F5D"/>
    <w:multiLevelType w:val="multilevel"/>
    <w:tmpl w:val="7F7054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D26478"/>
    <w:multiLevelType w:val="hybridMultilevel"/>
    <w:tmpl w:val="22CAF39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176E8"/>
    <w:multiLevelType w:val="hybridMultilevel"/>
    <w:tmpl w:val="99CCCF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06997"/>
    <w:multiLevelType w:val="hybridMultilevel"/>
    <w:tmpl w:val="2F74E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80E44"/>
    <w:multiLevelType w:val="hybridMultilevel"/>
    <w:tmpl w:val="E7A07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B09A1"/>
    <w:multiLevelType w:val="hybridMultilevel"/>
    <w:tmpl w:val="92541CE4"/>
    <w:lvl w:ilvl="0" w:tplc="EE1896C6">
      <w:start w:val="3"/>
      <w:numFmt w:val="bullet"/>
      <w:lvlText w:val="-"/>
      <w:lvlJc w:val="left"/>
      <w:pPr>
        <w:ind w:left="720" w:hanging="360"/>
      </w:pPr>
      <w:rPr>
        <w:rFonts w:ascii="Open Sans" w:eastAsiaTheme="majorEastAsia" w:hAnsi="Open Sans" w:cs="Open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1812863">
    <w:abstractNumId w:val="0"/>
  </w:num>
  <w:num w:numId="2" w16cid:durableId="459765542">
    <w:abstractNumId w:val="4"/>
  </w:num>
  <w:num w:numId="3" w16cid:durableId="1401170818">
    <w:abstractNumId w:val="12"/>
  </w:num>
  <w:num w:numId="4" w16cid:durableId="1686395502">
    <w:abstractNumId w:val="7"/>
  </w:num>
  <w:num w:numId="5" w16cid:durableId="1204174967">
    <w:abstractNumId w:val="14"/>
  </w:num>
  <w:num w:numId="6" w16cid:durableId="1063407181">
    <w:abstractNumId w:val="1"/>
  </w:num>
  <w:num w:numId="7" w16cid:durableId="1040083160">
    <w:abstractNumId w:val="3"/>
  </w:num>
  <w:num w:numId="8" w16cid:durableId="1582253859">
    <w:abstractNumId w:val="8"/>
  </w:num>
  <w:num w:numId="9" w16cid:durableId="204679731">
    <w:abstractNumId w:val="10"/>
  </w:num>
  <w:num w:numId="10" w16cid:durableId="1916471182">
    <w:abstractNumId w:val="9"/>
  </w:num>
  <w:num w:numId="11" w16cid:durableId="341519717">
    <w:abstractNumId w:val="6"/>
  </w:num>
  <w:num w:numId="12" w16cid:durableId="592710960">
    <w:abstractNumId w:val="11"/>
  </w:num>
  <w:num w:numId="13" w16cid:durableId="364912748">
    <w:abstractNumId w:val="13"/>
  </w:num>
  <w:num w:numId="14" w16cid:durableId="831527530">
    <w:abstractNumId w:val="2"/>
  </w:num>
  <w:num w:numId="15" w16cid:durableId="171057015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OyNDW3NDQ1MDdQ0lEKTi0uzszPAykwqwUAxTLnBiwAAAA="/>
  </w:docVars>
  <w:rsids>
    <w:rsidRoot w:val="00A07B46"/>
    <w:rsid w:val="0000451E"/>
    <w:rsid w:val="00005DE0"/>
    <w:rsid w:val="000126BD"/>
    <w:rsid w:val="00015744"/>
    <w:rsid w:val="00016488"/>
    <w:rsid w:val="00020671"/>
    <w:rsid w:val="0003037B"/>
    <w:rsid w:val="00032532"/>
    <w:rsid w:val="00034496"/>
    <w:rsid w:val="00041562"/>
    <w:rsid w:val="00056ADA"/>
    <w:rsid w:val="00057F07"/>
    <w:rsid w:val="00061B77"/>
    <w:rsid w:val="00061BD7"/>
    <w:rsid w:val="00062751"/>
    <w:rsid w:val="00063F4C"/>
    <w:rsid w:val="0006575D"/>
    <w:rsid w:val="00067BC0"/>
    <w:rsid w:val="00070056"/>
    <w:rsid w:val="000703FF"/>
    <w:rsid w:val="00071A7B"/>
    <w:rsid w:val="00071FBB"/>
    <w:rsid w:val="000760B1"/>
    <w:rsid w:val="0009016C"/>
    <w:rsid w:val="00091C91"/>
    <w:rsid w:val="000A07B2"/>
    <w:rsid w:val="000A4613"/>
    <w:rsid w:val="000A6991"/>
    <w:rsid w:val="000B15C8"/>
    <w:rsid w:val="000B2EDF"/>
    <w:rsid w:val="000B664B"/>
    <w:rsid w:val="000C1B5B"/>
    <w:rsid w:val="000C42FA"/>
    <w:rsid w:val="000C53E9"/>
    <w:rsid w:val="000C5D8D"/>
    <w:rsid w:val="000D6028"/>
    <w:rsid w:val="000E0CE0"/>
    <w:rsid w:val="000E1F57"/>
    <w:rsid w:val="000E4723"/>
    <w:rsid w:val="000F20A0"/>
    <w:rsid w:val="000F241A"/>
    <w:rsid w:val="001011E5"/>
    <w:rsid w:val="00105822"/>
    <w:rsid w:val="00107FAD"/>
    <w:rsid w:val="00111572"/>
    <w:rsid w:val="00111B39"/>
    <w:rsid w:val="00112520"/>
    <w:rsid w:val="00116E12"/>
    <w:rsid w:val="00121297"/>
    <w:rsid w:val="00126ACB"/>
    <w:rsid w:val="00126CA1"/>
    <w:rsid w:val="00133B07"/>
    <w:rsid w:val="00133CEC"/>
    <w:rsid w:val="00134FBB"/>
    <w:rsid w:val="001402F9"/>
    <w:rsid w:val="001416FB"/>
    <w:rsid w:val="00151596"/>
    <w:rsid w:val="00154F08"/>
    <w:rsid w:val="00171019"/>
    <w:rsid w:val="0017722B"/>
    <w:rsid w:val="0018074E"/>
    <w:rsid w:val="001814CE"/>
    <w:rsid w:val="00183170"/>
    <w:rsid w:val="001927B9"/>
    <w:rsid w:val="0019777E"/>
    <w:rsid w:val="001A3BCC"/>
    <w:rsid w:val="001A3D81"/>
    <w:rsid w:val="001B771C"/>
    <w:rsid w:val="001C0825"/>
    <w:rsid w:val="001D040A"/>
    <w:rsid w:val="001D08B8"/>
    <w:rsid w:val="001D28CC"/>
    <w:rsid w:val="001D48CD"/>
    <w:rsid w:val="001D4C6F"/>
    <w:rsid w:val="001E0E11"/>
    <w:rsid w:val="001E3DCB"/>
    <w:rsid w:val="001F18E1"/>
    <w:rsid w:val="001F3657"/>
    <w:rsid w:val="00200746"/>
    <w:rsid w:val="002032AF"/>
    <w:rsid w:val="0020330B"/>
    <w:rsid w:val="0020792C"/>
    <w:rsid w:val="002225CF"/>
    <w:rsid w:val="00224145"/>
    <w:rsid w:val="002249A3"/>
    <w:rsid w:val="002334C3"/>
    <w:rsid w:val="00234934"/>
    <w:rsid w:val="00234DB1"/>
    <w:rsid w:val="00237DC8"/>
    <w:rsid w:val="00237F8C"/>
    <w:rsid w:val="002408BA"/>
    <w:rsid w:val="002469A6"/>
    <w:rsid w:val="002503C4"/>
    <w:rsid w:val="0025188A"/>
    <w:rsid w:val="002520CE"/>
    <w:rsid w:val="002522AC"/>
    <w:rsid w:val="00254180"/>
    <w:rsid w:val="002650DD"/>
    <w:rsid w:val="00266097"/>
    <w:rsid w:val="00271DA6"/>
    <w:rsid w:val="00274F05"/>
    <w:rsid w:val="00280D70"/>
    <w:rsid w:val="0028699C"/>
    <w:rsid w:val="0029390A"/>
    <w:rsid w:val="002941C3"/>
    <w:rsid w:val="002976E8"/>
    <w:rsid w:val="002A25BF"/>
    <w:rsid w:val="002A7B49"/>
    <w:rsid w:val="002B1105"/>
    <w:rsid w:val="002B2AE1"/>
    <w:rsid w:val="002B5DB0"/>
    <w:rsid w:val="002C2684"/>
    <w:rsid w:val="002D5FE9"/>
    <w:rsid w:val="002D7544"/>
    <w:rsid w:val="002D77E0"/>
    <w:rsid w:val="002D7D70"/>
    <w:rsid w:val="002E39FD"/>
    <w:rsid w:val="002E49EC"/>
    <w:rsid w:val="002E6D05"/>
    <w:rsid w:val="002E74F2"/>
    <w:rsid w:val="002F270C"/>
    <w:rsid w:val="002F3F39"/>
    <w:rsid w:val="00307271"/>
    <w:rsid w:val="0030765F"/>
    <w:rsid w:val="00307814"/>
    <w:rsid w:val="00312956"/>
    <w:rsid w:val="00314D56"/>
    <w:rsid w:val="00350201"/>
    <w:rsid w:val="00351E8A"/>
    <w:rsid w:val="0035347E"/>
    <w:rsid w:val="0036012F"/>
    <w:rsid w:val="0036148D"/>
    <w:rsid w:val="00363006"/>
    <w:rsid w:val="00365EE6"/>
    <w:rsid w:val="00367051"/>
    <w:rsid w:val="0037022B"/>
    <w:rsid w:val="00371B92"/>
    <w:rsid w:val="00372B80"/>
    <w:rsid w:val="00373B78"/>
    <w:rsid w:val="00373C6D"/>
    <w:rsid w:val="00374B2D"/>
    <w:rsid w:val="003763AC"/>
    <w:rsid w:val="0038077C"/>
    <w:rsid w:val="0038234B"/>
    <w:rsid w:val="00387C6A"/>
    <w:rsid w:val="003A121D"/>
    <w:rsid w:val="003A2A4E"/>
    <w:rsid w:val="003A3604"/>
    <w:rsid w:val="003A6B60"/>
    <w:rsid w:val="003A74BD"/>
    <w:rsid w:val="003B1041"/>
    <w:rsid w:val="003B3241"/>
    <w:rsid w:val="003B70FF"/>
    <w:rsid w:val="003C643F"/>
    <w:rsid w:val="003D157A"/>
    <w:rsid w:val="003D2469"/>
    <w:rsid w:val="003D32AF"/>
    <w:rsid w:val="003D532A"/>
    <w:rsid w:val="003D75E4"/>
    <w:rsid w:val="003E170F"/>
    <w:rsid w:val="003E2D31"/>
    <w:rsid w:val="003E5966"/>
    <w:rsid w:val="003E7618"/>
    <w:rsid w:val="003F1894"/>
    <w:rsid w:val="003F3202"/>
    <w:rsid w:val="003F3703"/>
    <w:rsid w:val="004044EA"/>
    <w:rsid w:val="00413A3B"/>
    <w:rsid w:val="00414B06"/>
    <w:rsid w:val="00420435"/>
    <w:rsid w:val="0042067F"/>
    <w:rsid w:val="00420A19"/>
    <w:rsid w:val="00422DD8"/>
    <w:rsid w:val="00423CF7"/>
    <w:rsid w:val="0042507C"/>
    <w:rsid w:val="00430BD1"/>
    <w:rsid w:val="004330A6"/>
    <w:rsid w:val="0043386E"/>
    <w:rsid w:val="00433CD2"/>
    <w:rsid w:val="00434754"/>
    <w:rsid w:val="00436AFC"/>
    <w:rsid w:val="00445B09"/>
    <w:rsid w:val="0045034B"/>
    <w:rsid w:val="00451598"/>
    <w:rsid w:val="004558AD"/>
    <w:rsid w:val="00455FE9"/>
    <w:rsid w:val="00462FAB"/>
    <w:rsid w:val="00471238"/>
    <w:rsid w:val="0047155A"/>
    <w:rsid w:val="00472F8A"/>
    <w:rsid w:val="00476D10"/>
    <w:rsid w:val="004816FE"/>
    <w:rsid w:val="004824E5"/>
    <w:rsid w:val="00487CAB"/>
    <w:rsid w:val="00490244"/>
    <w:rsid w:val="00493938"/>
    <w:rsid w:val="004A0181"/>
    <w:rsid w:val="004A0D85"/>
    <w:rsid w:val="004A6C9C"/>
    <w:rsid w:val="004B0EF0"/>
    <w:rsid w:val="004B36F7"/>
    <w:rsid w:val="004B3822"/>
    <w:rsid w:val="004B5719"/>
    <w:rsid w:val="004C0390"/>
    <w:rsid w:val="004C6BD2"/>
    <w:rsid w:val="004D65D3"/>
    <w:rsid w:val="004E1ABA"/>
    <w:rsid w:val="004F0849"/>
    <w:rsid w:val="004F09D5"/>
    <w:rsid w:val="004F47AE"/>
    <w:rsid w:val="005074C6"/>
    <w:rsid w:val="0051086C"/>
    <w:rsid w:val="0051370F"/>
    <w:rsid w:val="00515FC6"/>
    <w:rsid w:val="005232B6"/>
    <w:rsid w:val="00523658"/>
    <w:rsid w:val="00523A1D"/>
    <w:rsid w:val="00525F49"/>
    <w:rsid w:val="0052719E"/>
    <w:rsid w:val="00530D28"/>
    <w:rsid w:val="005332CE"/>
    <w:rsid w:val="00534AEB"/>
    <w:rsid w:val="00535619"/>
    <w:rsid w:val="00535F14"/>
    <w:rsid w:val="00537692"/>
    <w:rsid w:val="0055408A"/>
    <w:rsid w:val="00555BFA"/>
    <w:rsid w:val="0056039E"/>
    <w:rsid w:val="00570549"/>
    <w:rsid w:val="00570682"/>
    <w:rsid w:val="005761AE"/>
    <w:rsid w:val="0057627E"/>
    <w:rsid w:val="005767ED"/>
    <w:rsid w:val="00576D41"/>
    <w:rsid w:val="00582ED9"/>
    <w:rsid w:val="00595C5F"/>
    <w:rsid w:val="00596B90"/>
    <w:rsid w:val="00596DF9"/>
    <w:rsid w:val="005A24AA"/>
    <w:rsid w:val="005A5178"/>
    <w:rsid w:val="005A76EE"/>
    <w:rsid w:val="005B24BF"/>
    <w:rsid w:val="005B64AD"/>
    <w:rsid w:val="005C5C98"/>
    <w:rsid w:val="005C7B2F"/>
    <w:rsid w:val="005D69B5"/>
    <w:rsid w:val="005D7D29"/>
    <w:rsid w:val="005F59AF"/>
    <w:rsid w:val="006006B5"/>
    <w:rsid w:val="00601C4E"/>
    <w:rsid w:val="00616F1E"/>
    <w:rsid w:val="00623C55"/>
    <w:rsid w:val="00627939"/>
    <w:rsid w:val="00631457"/>
    <w:rsid w:val="00637BD2"/>
    <w:rsid w:val="00640003"/>
    <w:rsid w:val="006479F1"/>
    <w:rsid w:val="00651116"/>
    <w:rsid w:val="0065129A"/>
    <w:rsid w:val="0067102F"/>
    <w:rsid w:val="0067387B"/>
    <w:rsid w:val="00674E86"/>
    <w:rsid w:val="006925EE"/>
    <w:rsid w:val="0069613B"/>
    <w:rsid w:val="006B2320"/>
    <w:rsid w:val="006C38DE"/>
    <w:rsid w:val="006C6E15"/>
    <w:rsid w:val="006D118A"/>
    <w:rsid w:val="006D2C9F"/>
    <w:rsid w:val="006D4A54"/>
    <w:rsid w:val="006D700A"/>
    <w:rsid w:val="006D78AC"/>
    <w:rsid w:val="006E2C92"/>
    <w:rsid w:val="006E4935"/>
    <w:rsid w:val="006F5EE1"/>
    <w:rsid w:val="006F690B"/>
    <w:rsid w:val="00700CD5"/>
    <w:rsid w:val="00701303"/>
    <w:rsid w:val="00705CE3"/>
    <w:rsid w:val="00714B5B"/>
    <w:rsid w:val="00714E9B"/>
    <w:rsid w:val="007151E3"/>
    <w:rsid w:val="00723934"/>
    <w:rsid w:val="007303FE"/>
    <w:rsid w:val="00731386"/>
    <w:rsid w:val="00731C30"/>
    <w:rsid w:val="00735CF2"/>
    <w:rsid w:val="00746555"/>
    <w:rsid w:val="00750A8C"/>
    <w:rsid w:val="00751D0C"/>
    <w:rsid w:val="00753ABE"/>
    <w:rsid w:val="0076255B"/>
    <w:rsid w:val="00763890"/>
    <w:rsid w:val="0076390D"/>
    <w:rsid w:val="00763B0D"/>
    <w:rsid w:val="00763D02"/>
    <w:rsid w:val="007660F9"/>
    <w:rsid w:val="00771BEB"/>
    <w:rsid w:val="007747B9"/>
    <w:rsid w:val="00776DBA"/>
    <w:rsid w:val="007805C9"/>
    <w:rsid w:val="0078405F"/>
    <w:rsid w:val="007871C1"/>
    <w:rsid w:val="00790CBC"/>
    <w:rsid w:val="00790E7A"/>
    <w:rsid w:val="00795698"/>
    <w:rsid w:val="007A1813"/>
    <w:rsid w:val="007A5E86"/>
    <w:rsid w:val="007A7CF0"/>
    <w:rsid w:val="007B070D"/>
    <w:rsid w:val="007C3139"/>
    <w:rsid w:val="007C4892"/>
    <w:rsid w:val="007C711F"/>
    <w:rsid w:val="007D2A4A"/>
    <w:rsid w:val="007D2F6F"/>
    <w:rsid w:val="007D66B2"/>
    <w:rsid w:val="007E09D3"/>
    <w:rsid w:val="007E1D2E"/>
    <w:rsid w:val="007E4C88"/>
    <w:rsid w:val="007F05F2"/>
    <w:rsid w:val="007F2552"/>
    <w:rsid w:val="007F4C9A"/>
    <w:rsid w:val="007F666D"/>
    <w:rsid w:val="00804A04"/>
    <w:rsid w:val="00810266"/>
    <w:rsid w:val="00813CB4"/>
    <w:rsid w:val="00813D44"/>
    <w:rsid w:val="008150B2"/>
    <w:rsid w:val="00816959"/>
    <w:rsid w:val="00822F7A"/>
    <w:rsid w:val="00830012"/>
    <w:rsid w:val="00830240"/>
    <w:rsid w:val="008360FE"/>
    <w:rsid w:val="008549F5"/>
    <w:rsid w:val="00860089"/>
    <w:rsid w:val="0086158A"/>
    <w:rsid w:val="00865A63"/>
    <w:rsid w:val="008712F4"/>
    <w:rsid w:val="00880BAA"/>
    <w:rsid w:val="00882A93"/>
    <w:rsid w:val="008837ED"/>
    <w:rsid w:val="008866E8"/>
    <w:rsid w:val="0089096D"/>
    <w:rsid w:val="008953B4"/>
    <w:rsid w:val="008955E3"/>
    <w:rsid w:val="00897900"/>
    <w:rsid w:val="008A3B93"/>
    <w:rsid w:val="008A4102"/>
    <w:rsid w:val="008B1D8F"/>
    <w:rsid w:val="008B5893"/>
    <w:rsid w:val="008C04E8"/>
    <w:rsid w:val="008C1376"/>
    <w:rsid w:val="008C4CA3"/>
    <w:rsid w:val="008C4F7D"/>
    <w:rsid w:val="008C5CAC"/>
    <w:rsid w:val="008D033E"/>
    <w:rsid w:val="008D317A"/>
    <w:rsid w:val="008D5AEA"/>
    <w:rsid w:val="008D6120"/>
    <w:rsid w:val="008E0377"/>
    <w:rsid w:val="008E0657"/>
    <w:rsid w:val="008E6063"/>
    <w:rsid w:val="008E68B8"/>
    <w:rsid w:val="008F1E95"/>
    <w:rsid w:val="00903AFE"/>
    <w:rsid w:val="00913A4A"/>
    <w:rsid w:val="009236BA"/>
    <w:rsid w:val="00930A82"/>
    <w:rsid w:val="00937225"/>
    <w:rsid w:val="009671F7"/>
    <w:rsid w:val="009679AF"/>
    <w:rsid w:val="0098577D"/>
    <w:rsid w:val="00991DD7"/>
    <w:rsid w:val="00993FD8"/>
    <w:rsid w:val="009952FE"/>
    <w:rsid w:val="009A0628"/>
    <w:rsid w:val="009A0E94"/>
    <w:rsid w:val="009A192D"/>
    <w:rsid w:val="009B1B7B"/>
    <w:rsid w:val="009B2DAF"/>
    <w:rsid w:val="009B7356"/>
    <w:rsid w:val="009B736F"/>
    <w:rsid w:val="009C00DA"/>
    <w:rsid w:val="009C1D6E"/>
    <w:rsid w:val="009C254B"/>
    <w:rsid w:val="009C29D0"/>
    <w:rsid w:val="009C651F"/>
    <w:rsid w:val="009D142F"/>
    <w:rsid w:val="009E440E"/>
    <w:rsid w:val="009F5557"/>
    <w:rsid w:val="00A02471"/>
    <w:rsid w:val="00A07B46"/>
    <w:rsid w:val="00A12598"/>
    <w:rsid w:val="00A26781"/>
    <w:rsid w:val="00A31426"/>
    <w:rsid w:val="00A32194"/>
    <w:rsid w:val="00A36330"/>
    <w:rsid w:val="00A363F9"/>
    <w:rsid w:val="00A37BD6"/>
    <w:rsid w:val="00A4504D"/>
    <w:rsid w:val="00A510A9"/>
    <w:rsid w:val="00A55643"/>
    <w:rsid w:val="00A65E88"/>
    <w:rsid w:val="00A70DEB"/>
    <w:rsid w:val="00A727D9"/>
    <w:rsid w:val="00A72A5D"/>
    <w:rsid w:val="00A74413"/>
    <w:rsid w:val="00A85776"/>
    <w:rsid w:val="00AA015A"/>
    <w:rsid w:val="00AA03B1"/>
    <w:rsid w:val="00AA1705"/>
    <w:rsid w:val="00AA1F6E"/>
    <w:rsid w:val="00AA2C00"/>
    <w:rsid w:val="00AB1860"/>
    <w:rsid w:val="00AB705A"/>
    <w:rsid w:val="00AB7B54"/>
    <w:rsid w:val="00AC510E"/>
    <w:rsid w:val="00AC7364"/>
    <w:rsid w:val="00AD12B4"/>
    <w:rsid w:val="00AD39BC"/>
    <w:rsid w:val="00AD4DFC"/>
    <w:rsid w:val="00AD7018"/>
    <w:rsid w:val="00AE0E35"/>
    <w:rsid w:val="00AE3604"/>
    <w:rsid w:val="00AE43D8"/>
    <w:rsid w:val="00AE6372"/>
    <w:rsid w:val="00AF7760"/>
    <w:rsid w:val="00B004AA"/>
    <w:rsid w:val="00B01EF2"/>
    <w:rsid w:val="00B12D19"/>
    <w:rsid w:val="00B22759"/>
    <w:rsid w:val="00B274C9"/>
    <w:rsid w:val="00B4178B"/>
    <w:rsid w:val="00B45E7E"/>
    <w:rsid w:val="00B50A3B"/>
    <w:rsid w:val="00B52486"/>
    <w:rsid w:val="00B53C5A"/>
    <w:rsid w:val="00B565B1"/>
    <w:rsid w:val="00B60DA1"/>
    <w:rsid w:val="00B62184"/>
    <w:rsid w:val="00B67018"/>
    <w:rsid w:val="00B71CA0"/>
    <w:rsid w:val="00B75B5C"/>
    <w:rsid w:val="00B76E09"/>
    <w:rsid w:val="00B82BB7"/>
    <w:rsid w:val="00B85EE3"/>
    <w:rsid w:val="00B97998"/>
    <w:rsid w:val="00BA2C35"/>
    <w:rsid w:val="00BB22AF"/>
    <w:rsid w:val="00BB3D66"/>
    <w:rsid w:val="00BB6285"/>
    <w:rsid w:val="00BB7517"/>
    <w:rsid w:val="00BC18F0"/>
    <w:rsid w:val="00BC3B70"/>
    <w:rsid w:val="00BC3D52"/>
    <w:rsid w:val="00BC57A3"/>
    <w:rsid w:val="00BC7A11"/>
    <w:rsid w:val="00BD2027"/>
    <w:rsid w:val="00BD4CAE"/>
    <w:rsid w:val="00BD6BF1"/>
    <w:rsid w:val="00BD6C25"/>
    <w:rsid w:val="00BD71AD"/>
    <w:rsid w:val="00BE0DC7"/>
    <w:rsid w:val="00BE6316"/>
    <w:rsid w:val="00BE6E7B"/>
    <w:rsid w:val="00BF5F2B"/>
    <w:rsid w:val="00C00D49"/>
    <w:rsid w:val="00C074B3"/>
    <w:rsid w:val="00C10EC0"/>
    <w:rsid w:val="00C16221"/>
    <w:rsid w:val="00C21825"/>
    <w:rsid w:val="00C225AC"/>
    <w:rsid w:val="00C276A8"/>
    <w:rsid w:val="00C27C3C"/>
    <w:rsid w:val="00C40328"/>
    <w:rsid w:val="00C41A97"/>
    <w:rsid w:val="00C43477"/>
    <w:rsid w:val="00C44EAF"/>
    <w:rsid w:val="00C46307"/>
    <w:rsid w:val="00C60B3A"/>
    <w:rsid w:val="00C714DC"/>
    <w:rsid w:val="00C73D21"/>
    <w:rsid w:val="00C81F0F"/>
    <w:rsid w:val="00C841D2"/>
    <w:rsid w:val="00C91FA3"/>
    <w:rsid w:val="00C927B9"/>
    <w:rsid w:val="00C92E73"/>
    <w:rsid w:val="00C96B54"/>
    <w:rsid w:val="00CA48FD"/>
    <w:rsid w:val="00CA4C1F"/>
    <w:rsid w:val="00CA67D1"/>
    <w:rsid w:val="00CA68C4"/>
    <w:rsid w:val="00CA7E43"/>
    <w:rsid w:val="00CB210B"/>
    <w:rsid w:val="00CB4148"/>
    <w:rsid w:val="00CC0B3E"/>
    <w:rsid w:val="00CC485F"/>
    <w:rsid w:val="00CC7DBA"/>
    <w:rsid w:val="00CD3D6D"/>
    <w:rsid w:val="00CD539A"/>
    <w:rsid w:val="00CE0F69"/>
    <w:rsid w:val="00CE3CFF"/>
    <w:rsid w:val="00CE6606"/>
    <w:rsid w:val="00CE7516"/>
    <w:rsid w:val="00D00190"/>
    <w:rsid w:val="00D005AD"/>
    <w:rsid w:val="00D06ECD"/>
    <w:rsid w:val="00D07EA2"/>
    <w:rsid w:val="00D1050B"/>
    <w:rsid w:val="00D22846"/>
    <w:rsid w:val="00D23356"/>
    <w:rsid w:val="00D26E44"/>
    <w:rsid w:val="00D27B6C"/>
    <w:rsid w:val="00D306C5"/>
    <w:rsid w:val="00D30FE3"/>
    <w:rsid w:val="00D4098F"/>
    <w:rsid w:val="00D410C2"/>
    <w:rsid w:val="00D4324C"/>
    <w:rsid w:val="00D43F05"/>
    <w:rsid w:val="00D442AE"/>
    <w:rsid w:val="00D46FDD"/>
    <w:rsid w:val="00D50BD5"/>
    <w:rsid w:val="00D563F0"/>
    <w:rsid w:val="00D63593"/>
    <w:rsid w:val="00D65CAA"/>
    <w:rsid w:val="00D7237C"/>
    <w:rsid w:val="00D73C43"/>
    <w:rsid w:val="00D7538E"/>
    <w:rsid w:val="00D75403"/>
    <w:rsid w:val="00D75608"/>
    <w:rsid w:val="00D77762"/>
    <w:rsid w:val="00D81BB5"/>
    <w:rsid w:val="00D82A73"/>
    <w:rsid w:val="00D85773"/>
    <w:rsid w:val="00D85A46"/>
    <w:rsid w:val="00D90082"/>
    <w:rsid w:val="00D90DF0"/>
    <w:rsid w:val="00D91E3B"/>
    <w:rsid w:val="00D924FC"/>
    <w:rsid w:val="00D9372C"/>
    <w:rsid w:val="00D9671A"/>
    <w:rsid w:val="00DA0FC5"/>
    <w:rsid w:val="00DA176C"/>
    <w:rsid w:val="00DA5AC0"/>
    <w:rsid w:val="00DB0751"/>
    <w:rsid w:val="00DC0619"/>
    <w:rsid w:val="00DC4970"/>
    <w:rsid w:val="00DC5091"/>
    <w:rsid w:val="00DC7FCD"/>
    <w:rsid w:val="00DD1741"/>
    <w:rsid w:val="00DD35C3"/>
    <w:rsid w:val="00DD4B01"/>
    <w:rsid w:val="00DE28D4"/>
    <w:rsid w:val="00DE4C92"/>
    <w:rsid w:val="00DE7BE2"/>
    <w:rsid w:val="00E022BF"/>
    <w:rsid w:val="00E035D1"/>
    <w:rsid w:val="00E03A7F"/>
    <w:rsid w:val="00E05111"/>
    <w:rsid w:val="00E0525D"/>
    <w:rsid w:val="00E1057A"/>
    <w:rsid w:val="00E13635"/>
    <w:rsid w:val="00E23375"/>
    <w:rsid w:val="00E33E69"/>
    <w:rsid w:val="00E35FC5"/>
    <w:rsid w:val="00E36421"/>
    <w:rsid w:val="00E41D8F"/>
    <w:rsid w:val="00E43423"/>
    <w:rsid w:val="00E43C05"/>
    <w:rsid w:val="00E518D4"/>
    <w:rsid w:val="00E56F52"/>
    <w:rsid w:val="00E649FB"/>
    <w:rsid w:val="00E71885"/>
    <w:rsid w:val="00E71BAF"/>
    <w:rsid w:val="00E763E9"/>
    <w:rsid w:val="00E77512"/>
    <w:rsid w:val="00E825FE"/>
    <w:rsid w:val="00E84A7B"/>
    <w:rsid w:val="00E859FB"/>
    <w:rsid w:val="00EA43AF"/>
    <w:rsid w:val="00EA5108"/>
    <w:rsid w:val="00EA7E88"/>
    <w:rsid w:val="00EB2AC7"/>
    <w:rsid w:val="00EB488F"/>
    <w:rsid w:val="00EC185F"/>
    <w:rsid w:val="00EC2429"/>
    <w:rsid w:val="00EC73A9"/>
    <w:rsid w:val="00ED73F6"/>
    <w:rsid w:val="00EE2A02"/>
    <w:rsid w:val="00EE2D6E"/>
    <w:rsid w:val="00EE5BF7"/>
    <w:rsid w:val="00EF6B02"/>
    <w:rsid w:val="00F04A7F"/>
    <w:rsid w:val="00F058FA"/>
    <w:rsid w:val="00F1385D"/>
    <w:rsid w:val="00F14489"/>
    <w:rsid w:val="00F14E62"/>
    <w:rsid w:val="00F21B27"/>
    <w:rsid w:val="00F24B58"/>
    <w:rsid w:val="00F25821"/>
    <w:rsid w:val="00F266D7"/>
    <w:rsid w:val="00F31AB8"/>
    <w:rsid w:val="00F3232D"/>
    <w:rsid w:val="00F32693"/>
    <w:rsid w:val="00F340B2"/>
    <w:rsid w:val="00F4132B"/>
    <w:rsid w:val="00F446A0"/>
    <w:rsid w:val="00F51A8C"/>
    <w:rsid w:val="00F63253"/>
    <w:rsid w:val="00F70E03"/>
    <w:rsid w:val="00F71F4B"/>
    <w:rsid w:val="00F73824"/>
    <w:rsid w:val="00F87464"/>
    <w:rsid w:val="00F87CA9"/>
    <w:rsid w:val="00F9489C"/>
    <w:rsid w:val="00F94EC4"/>
    <w:rsid w:val="00FA1231"/>
    <w:rsid w:val="00FA1335"/>
    <w:rsid w:val="00FA2366"/>
    <w:rsid w:val="00FA4FF4"/>
    <w:rsid w:val="00FB42B9"/>
    <w:rsid w:val="00FB5532"/>
    <w:rsid w:val="00FB5E79"/>
    <w:rsid w:val="00FB7681"/>
    <w:rsid w:val="00FC0459"/>
    <w:rsid w:val="00FC53F0"/>
    <w:rsid w:val="00FC6478"/>
    <w:rsid w:val="00FC6989"/>
    <w:rsid w:val="00FD57BB"/>
    <w:rsid w:val="00FE7DD4"/>
    <w:rsid w:val="00FF2F60"/>
    <w:rsid w:val="085F3E59"/>
    <w:rsid w:val="6BD9D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81EE7E"/>
  <w14:defaultImageDpi w14:val="32767"/>
  <w15:docId w15:val="{E75A6880-34F3-4153-A8CE-08113B59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1 Heading"/>
    <w:basedOn w:val="Normal"/>
    <w:next w:val="Normal"/>
    <w:link w:val="Heading1Char"/>
    <w:uiPriority w:val="9"/>
    <w:rsid w:val="002B1105"/>
    <w:pPr>
      <w:keepNext/>
      <w:keepLines/>
      <w:spacing w:before="520" w:after="120"/>
      <w:jc w:val="both"/>
      <w:outlineLvl w:val="0"/>
    </w:pPr>
    <w:rPr>
      <w:rFonts w:ascii="Gotham Bold" w:eastAsiaTheme="majorEastAsia" w:hAnsi="Gotham Bold" w:cstheme="majorBidi"/>
      <w:color w:val="46BE69"/>
      <w:sz w:val="36"/>
      <w:szCs w:val="32"/>
    </w:rPr>
  </w:style>
  <w:style w:type="paragraph" w:styleId="Heading3">
    <w:name w:val="heading 3"/>
    <w:aliases w:val="2 Subhead"/>
    <w:basedOn w:val="Normal"/>
    <w:next w:val="Normal"/>
    <w:link w:val="Heading3Char"/>
    <w:uiPriority w:val="9"/>
    <w:unhideWhenUsed/>
    <w:rsid w:val="002B1105"/>
    <w:pPr>
      <w:keepNext/>
      <w:keepLines/>
      <w:spacing w:before="160" w:after="120"/>
      <w:jc w:val="both"/>
      <w:outlineLvl w:val="2"/>
    </w:pPr>
    <w:rPr>
      <w:rFonts w:eastAsiaTheme="majorEastAsia" w:cstheme="majorBidi"/>
      <w:color w:val="44546A" w:themeColor="text2"/>
      <w:sz w:val="28"/>
    </w:rPr>
  </w:style>
  <w:style w:type="paragraph" w:styleId="Heading4">
    <w:name w:val="heading 4"/>
    <w:aliases w:val="3 Body copy"/>
    <w:basedOn w:val="Normal"/>
    <w:next w:val="Normal"/>
    <w:link w:val="Heading4Char"/>
    <w:uiPriority w:val="9"/>
    <w:unhideWhenUsed/>
    <w:rsid w:val="002B1105"/>
    <w:pPr>
      <w:keepNext/>
      <w:keepLines/>
      <w:spacing w:before="160" w:after="120"/>
      <w:jc w:val="both"/>
      <w:outlineLvl w:val="3"/>
    </w:pPr>
    <w:rPr>
      <w:rFonts w:eastAsiaTheme="majorEastAsia" w:cstheme="majorBidi"/>
      <w:i/>
      <w:iCs/>
      <w:color w:val="44546A" w:themeColor="text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DocTitle">
    <w:name w:val="1 Doc Title"/>
    <w:basedOn w:val="DefaultParagraphFont"/>
    <w:uiPriority w:val="1"/>
    <w:rsid w:val="002B1105"/>
    <w:rPr>
      <w:rFonts w:ascii="MarkPro-Bold" w:hAnsi="MarkPro-Bold"/>
      <w:b/>
      <w:bCs/>
      <w:color w:val="46BE69"/>
      <w:sz w:val="72"/>
      <w:szCs w:val="96"/>
    </w:rPr>
  </w:style>
  <w:style w:type="character" w:customStyle="1" w:styleId="Heading1Char">
    <w:name w:val="Heading 1 Char"/>
    <w:aliases w:val="1 Heading Char"/>
    <w:basedOn w:val="DefaultParagraphFont"/>
    <w:link w:val="Heading1"/>
    <w:uiPriority w:val="9"/>
    <w:rsid w:val="002B1105"/>
    <w:rPr>
      <w:rFonts w:ascii="Gotham Bold" w:eastAsiaTheme="majorEastAsia" w:hAnsi="Gotham Bold" w:cstheme="majorBidi"/>
      <w:color w:val="46BE69"/>
      <w:sz w:val="36"/>
      <w:szCs w:val="32"/>
    </w:rPr>
  </w:style>
  <w:style w:type="character" w:customStyle="1" w:styleId="Heading3Char">
    <w:name w:val="Heading 3 Char"/>
    <w:aliases w:val="2 Subhead Char"/>
    <w:basedOn w:val="DefaultParagraphFont"/>
    <w:link w:val="Heading3"/>
    <w:uiPriority w:val="9"/>
    <w:rsid w:val="002B1105"/>
    <w:rPr>
      <w:rFonts w:eastAsiaTheme="majorEastAsia" w:cstheme="majorBidi"/>
      <w:color w:val="44546A" w:themeColor="text2"/>
      <w:sz w:val="28"/>
    </w:rPr>
  </w:style>
  <w:style w:type="character" w:customStyle="1" w:styleId="Heading4Char">
    <w:name w:val="Heading 4 Char"/>
    <w:aliases w:val="3 Body copy Char"/>
    <w:basedOn w:val="DefaultParagraphFont"/>
    <w:link w:val="Heading4"/>
    <w:uiPriority w:val="9"/>
    <w:rsid w:val="002B1105"/>
    <w:rPr>
      <w:rFonts w:eastAsiaTheme="majorEastAsia" w:cstheme="majorBidi"/>
      <w:i/>
      <w:iCs/>
      <w:color w:val="44546A" w:themeColor="text2"/>
      <w:szCs w:val="22"/>
    </w:rPr>
  </w:style>
  <w:style w:type="paragraph" w:styleId="Header">
    <w:name w:val="header"/>
    <w:basedOn w:val="Normal"/>
    <w:link w:val="HeaderChar"/>
    <w:uiPriority w:val="99"/>
    <w:unhideWhenUsed/>
    <w:rsid w:val="002B11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1105"/>
  </w:style>
  <w:style w:type="paragraph" w:styleId="Footer">
    <w:name w:val="footer"/>
    <w:basedOn w:val="Normal"/>
    <w:link w:val="FooterChar"/>
    <w:uiPriority w:val="99"/>
    <w:unhideWhenUsed/>
    <w:rsid w:val="002B11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105"/>
  </w:style>
  <w:style w:type="character" w:styleId="PageNumber">
    <w:name w:val="page number"/>
    <w:basedOn w:val="DefaultParagraphFont"/>
    <w:uiPriority w:val="99"/>
    <w:semiHidden/>
    <w:unhideWhenUsed/>
    <w:rsid w:val="002B1105"/>
  </w:style>
  <w:style w:type="paragraph" w:customStyle="1" w:styleId="Documenttitle">
    <w:name w:val="Document title"/>
    <w:basedOn w:val="Heading1"/>
    <w:qFormat/>
    <w:rsid w:val="004F47AE"/>
    <w:pPr>
      <w:jc w:val="left"/>
    </w:pPr>
    <w:rPr>
      <w:rFonts w:ascii="MarkPro-Bold" w:hAnsi="MarkPro-Bold"/>
      <w:b/>
      <w:color w:val="107433"/>
      <w:sz w:val="52"/>
      <w:szCs w:val="52"/>
    </w:rPr>
  </w:style>
  <w:style w:type="paragraph" w:customStyle="1" w:styleId="Pageheading">
    <w:name w:val="Page heading"/>
    <w:basedOn w:val="Heading1"/>
    <w:qFormat/>
    <w:rsid w:val="004F47AE"/>
    <w:pPr>
      <w:jc w:val="left"/>
    </w:pPr>
    <w:rPr>
      <w:rFonts w:ascii="MarkPro-Bold" w:hAnsi="MarkPro-Bold"/>
      <w:b/>
      <w:color w:val="107433"/>
      <w:szCs w:val="36"/>
    </w:rPr>
  </w:style>
  <w:style w:type="paragraph" w:customStyle="1" w:styleId="Subheading">
    <w:name w:val="Subheading"/>
    <w:basedOn w:val="Heading3"/>
    <w:qFormat/>
    <w:rsid w:val="004F47AE"/>
    <w:pPr>
      <w:jc w:val="left"/>
    </w:pPr>
    <w:rPr>
      <w:rFonts w:ascii="Open Sans SemiBold" w:hAnsi="Open Sans SemiBold"/>
      <w:b/>
      <w:bCs/>
      <w:color w:val="3C3C3C"/>
      <w:szCs w:val="28"/>
    </w:rPr>
  </w:style>
  <w:style w:type="paragraph" w:customStyle="1" w:styleId="Bodycopy">
    <w:name w:val="Body copy"/>
    <w:basedOn w:val="Heading4"/>
    <w:qFormat/>
    <w:rsid w:val="004F47AE"/>
    <w:pPr>
      <w:jc w:val="left"/>
    </w:pPr>
    <w:rPr>
      <w:rFonts w:ascii="Open Sans" w:hAnsi="Open Sans"/>
      <w:i w:val="0"/>
      <w:iCs w:val="0"/>
      <w:color w:val="3C3C3C"/>
      <w:szCs w:val="24"/>
    </w:rPr>
  </w:style>
  <w:style w:type="table" w:styleId="TableGrid">
    <w:name w:val="Table Grid"/>
    <w:basedOn w:val="TableNormal"/>
    <w:uiPriority w:val="39"/>
    <w:rsid w:val="004B36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A0D85"/>
    <w:pPr>
      <w:spacing w:before="480" w:after="0" w:line="276" w:lineRule="auto"/>
      <w:jc w:val="left"/>
      <w:outlineLvl w:val="9"/>
    </w:pPr>
    <w:rPr>
      <w:rFonts w:asciiTheme="majorHAnsi" w:hAnsiTheme="majorHAnsi"/>
      <w:b/>
      <w:bCs/>
      <w:color w:val="2F5496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A0D85"/>
    <w:pPr>
      <w:spacing w:before="120"/>
      <w:ind w:left="24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A0D85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A0D85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A0D8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A0D8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A0D8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A0D8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A0D8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A0D85"/>
    <w:pPr>
      <w:ind w:left="1920"/>
    </w:pPr>
    <w:rPr>
      <w:sz w:val="20"/>
      <w:szCs w:val="20"/>
    </w:rPr>
  </w:style>
  <w:style w:type="paragraph" w:customStyle="1" w:styleId="paragraph">
    <w:name w:val="paragraph"/>
    <w:basedOn w:val="Normal"/>
    <w:rsid w:val="00E0511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E05111"/>
  </w:style>
  <w:style w:type="character" w:customStyle="1" w:styleId="eop">
    <w:name w:val="eop"/>
    <w:basedOn w:val="DefaultParagraphFont"/>
    <w:rsid w:val="00E05111"/>
  </w:style>
  <w:style w:type="character" w:customStyle="1" w:styleId="spellingerror">
    <w:name w:val="spellingerror"/>
    <w:basedOn w:val="DefaultParagraphFont"/>
    <w:rsid w:val="00E05111"/>
  </w:style>
  <w:style w:type="character" w:styleId="Hyperlink">
    <w:name w:val="Hyperlink"/>
    <w:basedOn w:val="DefaultParagraphFont"/>
    <w:uiPriority w:val="99"/>
    <w:unhideWhenUsed/>
    <w:rsid w:val="00E051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051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07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B46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B4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B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B4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3037B"/>
    <w:pPr>
      <w:autoSpaceDE w:val="0"/>
      <w:autoSpaceDN w:val="0"/>
      <w:adjustRightInd w:val="0"/>
    </w:pPr>
    <w:rPr>
      <w:rFonts w:ascii="Verdana" w:hAnsi="Verdana" w:cs="Verdana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0E94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0E94"/>
    <w:rPr>
      <w:b/>
      <w:bCs/>
      <w:sz w:val="20"/>
      <w:szCs w:val="20"/>
    </w:rPr>
  </w:style>
  <w:style w:type="paragraph" w:customStyle="1" w:styleId="MyNormal">
    <w:name w:val="My Normal"/>
    <w:basedOn w:val="Normal"/>
    <w:uiPriority w:val="99"/>
    <w:rsid w:val="00C91FA3"/>
    <w:rPr>
      <w:rFonts w:ascii="Times New Roman" w:eastAsia="Times New Roman" w:hAnsi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234934"/>
    <w:pPr>
      <w:spacing w:after="160" w:line="256" w:lineRule="auto"/>
      <w:ind w:left="720"/>
      <w:contextualSpacing/>
    </w:pPr>
    <w:rPr>
      <w:sz w:val="22"/>
      <w:szCs w:val="22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A1">
    <w:name w:val="A1"/>
    <w:uiPriority w:val="99"/>
    <w:rsid w:val="00DC0619"/>
    <w:rPr>
      <w:rFonts w:cs="Frutiger LT Pro 55 Roman"/>
      <w:color w:val="FFFFF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FB5E79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CA4C1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qgajv">
    <w:name w:val="qgajv"/>
    <w:basedOn w:val="DefaultParagraphFont"/>
    <w:rsid w:val="00D410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3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y.drdoctor.co.uk/priva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dsptoolkit.nhs.uk/OrganisationSearch/8HY91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fe8a138-d77a-48f7-8711-609e8a6a9bce">
      <Terms xmlns="http://schemas.microsoft.com/office/infopath/2007/PartnerControls"/>
    </lcf76f155ced4ddcb4097134ff3c332f>
    <TaxCatchAll xmlns="f4bd241e-34fc-4402-b17b-1146d126da93" xsi:nil="true"/>
    <SharedWithUsers xmlns="f4bd241e-34fc-4402-b17b-1146d126da93">
      <UserInfo>
        <DisplayName/>
        <AccountId xsi:nil="true"/>
        <AccountType/>
      </UserInfo>
    </SharedWithUsers>
    <MediaLengthInSeconds xmlns="5fe8a138-d77a-48f7-8711-609e8a6a9bc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2AF0815EA1B941BF2DAF5223970023" ma:contentTypeVersion="16" ma:contentTypeDescription="Create a new document." ma:contentTypeScope="" ma:versionID="a33621535f627bbb4458d5f4794b5b01">
  <xsd:schema xmlns:xsd="http://www.w3.org/2001/XMLSchema" xmlns:xs="http://www.w3.org/2001/XMLSchema" xmlns:p="http://schemas.microsoft.com/office/2006/metadata/properties" xmlns:ns2="5fe8a138-d77a-48f7-8711-609e8a6a9bce" xmlns:ns3="f4bd241e-34fc-4402-b17b-1146d126da93" targetNamespace="http://schemas.microsoft.com/office/2006/metadata/properties" ma:root="true" ma:fieldsID="bb16a59f56492767bee77590ee7fd115" ns2:_="" ns3:_="">
    <xsd:import namespace="5fe8a138-d77a-48f7-8711-609e8a6a9bce"/>
    <xsd:import namespace="f4bd241e-34fc-4402-b17b-1146d126da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8a138-d77a-48f7-8711-609e8a6a9b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5287c40-373b-4ec2-beb5-17521ec540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d241e-34fc-4402-b17b-1146d126da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a3f44b-766c-4bb1-87fd-2bc5bb8806df}" ma:internalName="TaxCatchAll" ma:showField="CatchAllData" ma:web="f4bd241e-34fc-4402-b17b-1146d126da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4E753B-C24F-4F0A-B842-6DAFC3E14428}">
  <ds:schemaRefs>
    <ds:schemaRef ds:uri="http://schemas.microsoft.com/office/2006/metadata/properties"/>
    <ds:schemaRef ds:uri="http://schemas.microsoft.com/office/infopath/2007/PartnerControls"/>
    <ds:schemaRef ds:uri="ca1f3a5b-2316-4c93-86b1-35c66d8d21e7"/>
    <ds:schemaRef ds:uri="23d10440-219d-4647-ad9a-183b439f6bfa"/>
    <ds:schemaRef ds:uri="5fe8a138-d77a-48f7-8711-609e8a6a9bce"/>
    <ds:schemaRef ds:uri="f4bd241e-34fc-4402-b17b-1146d126da93"/>
  </ds:schemaRefs>
</ds:datastoreItem>
</file>

<file path=customXml/itemProps2.xml><?xml version="1.0" encoding="utf-8"?>
<ds:datastoreItem xmlns:ds="http://schemas.openxmlformats.org/officeDocument/2006/customXml" ds:itemID="{A2563966-250D-48A1-A597-53573B71C1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BE453-B520-4544-9AF8-65E7939068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e8a138-d77a-48f7-8711-609e8a6a9bce"/>
    <ds:schemaRef ds:uri="f4bd241e-34fc-4402-b17b-1146d126da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A9F776-584B-48BA-BA05-1198DDD16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ristie NHS Foundation Trust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Hobson</dc:creator>
  <cp:keywords/>
  <cp:lastModifiedBy>STOKES, Chloe (SALISBURY NHS FOUNDATION TRUST)</cp:lastModifiedBy>
  <cp:revision>17</cp:revision>
  <cp:lastPrinted>2019-01-22T23:39:00Z</cp:lastPrinted>
  <dcterms:created xsi:type="dcterms:W3CDTF">2021-09-08T12:30:00Z</dcterms:created>
  <dcterms:modified xsi:type="dcterms:W3CDTF">2024-06-0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2AF0815EA1B941BF2DAF5223970023</vt:lpwstr>
  </property>
  <property fmtid="{D5CDD505-2E9C-101B-9397-08002B2CF9AE}" pid="3" name="MediaServiceImageTags">
    <vt:lpwstr/>
  </property>
  <property fmtid="{D5CDD505-2E9C-101B-9397-08002B2CF9AE}" pid="4" name="Order">
    <vt:r8>1350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_ColorHex">
    <vt:lpwstr/>
  </property>
  <property fmtid="{D5CDD505-2E9C-101B-9397-08002B2CF9AE}" pid="10" name="_Emoji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_ColorTag">
    <vt:lpwstr/>
  </property>
  <property fmtid="{D5CDD505-2E9C-101B-9397-08002B2CF9AE}" pid="15" name="TriggerFlowInfo">
    <vt:lpwstr/>
  </property>
</Properties>
</file>